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F9125" w14:textId="77777777" w:rsidR="004B4491" w:rsidRDefault="004F0C0A">
      <w:pPr>
        <w:pStyle w:val="1"/>
      </w:pPr>
      <w:bookmarkStart w:id="0" w:name="header"/>
      <w:bookmarkStart w:id="1" w:name="X96bec5a26bd50d04ce84c7d01e587acec575be5"/>
      <w:bookmarkStart w:id="2" w:name="content"/>
      <w:bookmarkEnd w:id="0"/>
      <w:r>
        <w:t>Отчет об оптимизации чат-бота LangChain/RAG</w:t>
      </w:r>
    </w:p>
    <w:p w14:paraId="439FF5CF" w14:textId="77777777" w:rsidR="004B4491" w:rsidRDefault="004F0C0A">
      <w:pPr>
        <w:pStyle w:val="FirstParagraph"/>
      </w:pPr>
      <w:r>
        <w:t>В существующей реализации чат-бота по документации платофрмы отмечены несколько проблем. Ниже приведены рекомендации по каждому пункту и дополнительные советы по улучшению.</w:t>
      </w:r>
    </w:p>
    <w:p w14:paraId="6AA5D6F8" w14:textId="77777777" w:rsidR="004B4491" w:rsidRDefault="004F0C0A">
      <w:pPr>
        <w:pStyle w:val="2"/>
      </w:pPr>
      <w:bookmarkStart w:id="3" w:name="параметры-разбиения-документа-chunking"/>
      <w:r>
        <w:t>1. Параметры разбиения документа (chunking)</w:t>
      </w:r>
    </w:p>
    <w:p w14:paraId="7734E0F3" w14:textId="77777777" w:rsidR="004B4491" w:rsidRDefault="004F0C0A">
      <w:pPr>
        <w:pStyle w:val="Compact"/>
        <w:numPr>
          <w:ilvl w:val="0"/>
          <w:numId w:val="2"/>
        </w:numPr>
      </w:pPr>
      <w:r>
        <w:rPr>
          <w:b/>
          <w:bCs/>
        </w:rPr>
        <w:t>Использовать семантическое разбиение по</w:t>
      </w:r>
      <w:r>
        <w:rPr>
          <w:b/>
          <w:bCs/>
        </w:rPr>
        <w:t xml:space="preserve"> структуре Markdown.</w:t>
      </w:r>
      <w:r>
        <w:t xml:space="preserve"> Вместо простого разбиения по символам или словам рекомендуется применять специальные сплиттеры LangChain, учитывающие заголовки и структуру. Например, класс </w:t>
      </w:r>
      <w:r>
        <w:rPr>
          <w:rStyle w:val="VerbatimChar"/>
        </w:rPr>
        <w:t>MarkdownHeaderTextSplitter</w:t>
      </w:r>
      <w:r>
        <w:t xml:space="preserve"> группирует текст по секциям, основываясь на заголов</w:t>
      </w:r>
      <w:r>
        <w:t>ках разного уровня</w:t>
      </w:r>
      <w:hyperlink r:id="rId5" w:anchor=":~:text=As%20mentioned%2C%20chunking%20often%20aims,a%20specified%20set%20of%20headers">
        <w:r>
          <w:rPr>
            <w:rStyle w:val="af"/>
          </w:rPr>
          <w:t>[1]</w:t>
        </w:r>
      </w:hyperlink>
      <w:r>
        <w:t>.</w:t>
      </w:r>
    </w:p>
    <w:p w14:paraId="42A6C9F5" w14:textId="77777777" w:rsidR="004B4491" w:rsidRDefault="004F0C0A">
      <w:pPr>
        <w:pStyle w:val="Compact"/>
        <w:numPr>
          <w:ilvl w:val="0"/>
          <w:numId w:val="2"/>
        </w:numPr>
      </w:pPr>
      <w:r>
        <w:rPr>
          <w:b/>
          <w:bCs/>
        </w:rPr>
        <w:t>Настройка размера и перекрытия.</w:t>
      </w:r>
      <w:r>
        <w:t xml:space="preserve"> Оптимальный ра</w:t>
      </w:r>
      <w:r>
        <w:t>змер чанка зависит от домена. Обычно используют диапазон ~500–1000 токенов с перекрытием 10–20%. Это обеспечивает сохранение связного контекста без избыточной информации</w:t>
      </w:r>
      <w:hyperlink r:id="rId6" w:anchor=":~:text=Length">
        <w:r>
          <w:rPr>
            <w:rStyle w:val="af"/>
          </w:rPr>
          <w:t>[2]</w:t>
        </w:r>
      </w:hyperlink>
      <w:hyperlink r:id="rId7" w:anchor=":~:text=As%20mentioned%2C%20chunking%20often%20aims,a%20specified%20set%20of%20headers">
        <w:r>
          <w:rPr>
            <w:rStyle w:val="af"/>
          </w:rPr>
          <w:t>[1]</w:t>
        </w:r>
      </w:hyperlink>
      <w:r>
        <w:t xml:space="preserve">. Если тексты очень длинные, можно применять </w:t>
      </w:r>
      <w:r>
        <w:rPr>
          <w:rStyle w:val="VerbatimChar"/>
        </w:rPr>
        <w:t>Recursi</w:t>
      </w:r>
      <w:r>
        <w:rPr>
          <w:rStyle w:val="VerbatimChar"/>
        </w:rPr>
        <w:t>veCharacterTextSplitter</w:t>
      </w:r>
      <w:r>
        <w:t>, который пытается сохранить смысл целых абзацев и заголовков</w:t>
      </w:r>
      <w:hyperlink r:id="rId8" w:anchor=":~:text=The%20most%20intuitive%20strategy%20is,based%20splitting">
        <w:r>
          <w:rPr>
            <w:rStyle w:val="af"/>
          </w:rPr>
          <w:t>[3]</w:t>
        </w:r>
      </w:hyperlink>
      <w:r>
        <w:t>.</w:t>
      </w:r>
    </w:p>
    <w:p w14:paraId="139E8344" w14:textId="77777777" w:rsidR="004B4491" w:rsidRDefault="004F0C0A">
      <w:pPr>
        <w:pStyle w:val="Compact"/>
        <w:numPr>
          <w:ilvl w:val="0"/>
          <w:numId w:val="2"/>
        </w:numPr>
      </w:pPr>
      <w:r>
        <w:rPr>
          <w:b/>
          <w:bCs/>
        </w:rPr>
        <w:t>Пример кода:</w:t>
      </w:r>
      <w:r>
        <w:br/>
      </w:r>
    </w:p>
    <w:p w14:paraId="431E7137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from </w:t>
      </w:r>
      <w:r>
        <w:rPr>
          <w:rStyle w:val="VerbatimChar"/>
        </w:rPr>
        <w:t>langchain_text_splitters import MarkdownHeaderTextSplitter</w:t>
      </w:r>
      <w:r>
        <w:br/>
      </w:r>
      <w:r>
        <w:rPr>
          <w:rStyle w:val="VerbatimChar"/>
        </w:rPr>
        <w:t>splitter = MarkdownHeaderTextSplitter(headers_to_split_on=[("#","H1"),("##","H2")], chunk_size=1000, chunk_overlap=200)</w:t>
      </w:r>
      <w:r>
        <w:br/>
      </w:r>
      <w:r>
        <w:rPr>
          <w:rStyle w:val="VerbatimChar"/>
        </w:rPr>
        <w:t>chunks = splitter.split_text(markdown_content)</w:t>
      </w:r>
    </w:p>
    <w:p w14:paraId="01EA1696" w14:textId="77777777" w:rsidR="004B4491" w:rsidRDefault="004F0C0A">
      <w:pPr>
        <w:pStyle w:val="Compact"/>
        <w:numPr>
          <w:ilvl w:val="0"/>
          <w:numId w:val="2"/>
        </w:numPr>
      </w:pPr>
      <w:r>
        <w:rPr>
          <w:b/>
          <w:bCs/>
        </w:rPr>
        <w:t>Результат:</w:t>
      </w:r>
      <w:r>
        <w:t xml:space="preserve"> семантическое разби</w:t>
      </w:r>
      <w:r>
        <w:t>ение уменьшит «шум» в чанках (разрыв смысловых блоков), что улучшит качество поиска по векторам и понимание моделью контекста.</w:t>
      </w:r>
    </w:p>
    <w:p w14:paraId="0C713689" w14:textId="77777777" w:rsidR="004B4491" w:rsidRDefault="004F0C0A">
      <w:pPr>
        <w:pStyle w:val="2"/>
      </w:pPr>
      <w:bookmarkStart w:id="4" w:name="модели-эмбеддингов"/>
      <w:bookmarkEnd w:id="3"/>
      <w:r>
        <w:t>2. Модели эмбеддингов</w:t>
      </w:r>
    </w:p>
    <w:p w14:paraId="6E45E888" w14:textId="77777777" w:rsidR="004B4491" w:rsidRDefault="004F0C0A">
      <w:pPr>
        <w:pStyle w:val="Compact"/>
        <w:numPr>
          <w:ilvl w:val="0"/>
          <w:numId w:val="3"/>
        </w:numPr>
      </w:pPr>
      <w:r>
        <w:rPr>
          <w:b/>
          <w:bCs/>
        </w:rPr>
        <w:t>Заменить all-MiniLM-L6-v2 на более качественные.</w:t>
      </w:r>
      <w:r>
        <w:t xml:space="preserve"> Этот небольшой SBERT (384-мерный) уступает более крупным м</w:t>
      </w:r>
      <w:r>
        <w:t xml:space="preserve">оделям. Например, модель </w:t>
      </w:r>
      <w:r>
        <w:rPr>
          <w:rStyle w:val="VerbatimChar"/>
        </w:rPr>
        <w:t>all-mpnet-base-v2</w:t>
      </w:r>
      <w:r>
        <w:t xml:space="preserve"> (768-мерная) дает более точные эмбеддинги (лучшая общая точность)</w:t>
      </w:r>
      <w:hyperlink r:id="rId9" w:anchor=":~:text=The%20all,see%20all%20evaluated%20original%20models">
        <w:r>
          <w:rPr>
            <w:rStyle w:val="af"/>
          </w:rPr>
          <w:t>[4]</w:t>
        </w:r>
      </w:hyperlink>
      <w:r>
        <w:t>. Если нужна бесплатная локальная альтернатива, стоит обратить внимание на новые открытые эмбеддинг-модели высокого качества: Snowflake Arctic Embed (серия моделей от 22M до 334M параметров) или BGE (BaAI)</w:t>
      </w:r>
      <w:hyperlink r:id="rId10" w:anchor=":~:text=leading%20retrieval%20performance%2C%20give%20organizations,acquired%20last%20May%20via%20Neeva">
        <w:r>
          <w:rPr>
            <w:rStyle w:val="af"/>
          </w:rPr>
          <w:t>[5]</w:t>
        </w:r>
      </w:hyperlink>
      <w:r>
        <w:t>. Snowflake утверждает, что их Arcti</w:t>
      </w:r>
      <w:r>
        <w:t>c Embed Large (334M) превосходит по качеству многие проприетарные эмбеддинги</w:t>
      </w:r>
      <w:hyperlink r:id="rId11" w:anchor=":~:text=leading%20retrieval%20performance%2C%20give%20organizations,acquired%20last%20May%20via%20Neeva">
        <w:r>
          <w:rPr>
            <w:rStyle w:val="af"/>
          </w:rPr>
          <w:t>[5]</w:t>
        </w:r>
      </w:hyperlink>
      <w:r>
        <w:t>.</w:t>
      </w:r>
    </w:p>
    <w:p w14:paraId="0AF6942C" w14:textId="77777777" w:rsidR="004B4491" w:rsidRDefault="004F0C0A">
      <w:pPr>
        <w:pStyle w:val="Compact"/>
        <w:numPr>
          <w:ilvl w:val="0"/>
          <w:numId w:val="3"/>
        </w:numPr>
      </w:pPr>
      <w:r>
        <w:rPr>
          <w:b/>
          <w:bCs/>
        </w:rPr>
        <w:t>Примеры из сравнений:</w:t>
      </w:r>
      <w:r>
        <w:t xml:space="preserve"> На рисунке ниже показано, что модель Snowflake Arctic Embed Large достигает лучших значений в MTEB-наборе задач (55–56 баллов) по сравнению с другими o</w:t>
      </w:r>
      <w:r>
        <w:t>pen-source и проприетарными эмбеддингами. Это говорит о её пригодности для RAG</w:t>
      </w:r>
      <w:hyperlink r:id="rId12" w:anchor=":~:text=leading%20retrieval%20performance%2C%20give%20organizations,acquired%20last%20May%20via%20Neeva">
        <w:r>
          <w:rPr>
            <w:rStyle w:val="af"/>
          </w:rPr>
          <w:t>[5]</w:t>
        </w:r>
      </w:hyperlink>
      <w:r>
        <w:t>.</w:t>
      </w:r>
    </w:p>
    <w:p w14:paraId="309F2065" w14:textId="77777777" w:rsidR="004B4491" w:rsidRDefault="004F0C0A">
      <w:pPr>
        <w:pStyle w:val="FirstParagraph"/>
      </w:pPr>
      <w:r>
        <w:rPr>
          <w:i/>
          <w:iCs/>
        </w:rPr>
        <w:t>Рисунок: Сравнение качества эмбеддингов (метрика MTEB) различных моделей. Snowflake Arctic Embed (334M) показывает максимальные значения среди перечисленных (больше – лучш</w:t>
      </w:r>
      <w:r>
        <w:rPr>
          <w:i/>
          <w:iCs/>
        </w:rPr>
        <w:t>е).</w:t>
      </w:r>
    </w:p>
    <w:p w14:paraId="63AA964F" w14:textId="77777777" w:rsidR="004B4491" w:rsidRDefault="004F0C0A">
      <w:pPr>
        <w:pStyle w:val="a0"/>
      </w:pPr>
      <w:r>
        <w:rPr>
          <w:i/>
          <w:iCs/>
        </w:rPr>
        <w:lastRenderedPageBreak/>
        <w:t>Рисунок: Сравнительная таблица параметров и результатов эмбеддингов. Arctic-Embed-L (334M) превосходит OpenAI и Cohere на WMT-16 пунктов (поле D) и превзошла предыдущий SoTA на 6.5% по MTEB</w:t>
      </w:r>
      <w:hyperlink r:id="rId13" w:anchor=":~:text=leading%20retrieval%20performance%2C%20give%20organizations,acquired%20last%20May%20via%20Neeva">
        <w:r>
          <w:rPr>
            <w:rStyle w:val="af"/>
            <w:i/>
            <w:iCs/>
          </w:rPr>
          <w:t>[5]</w:t>
        </w:r>
      </w:hyperlink>
      <w:r>
        <w:rPr>
          <w:i/>
          <w:iCs/>
        </w:rPr>
        <w:t>.</w:t>
      </w:r>
    </w:p>
    <w:p w14:paraId="225549D0" w14:textId="77777777" w:rsidR="004B4491" w:rsidRDefault="004F0C0A">
      <w:pPr>
        <w:numPr>
          <w:ilvl w:val="0"/>
          <w:numId w:val="4"/>
        </w:numPr>
      </w:pPr>
      <w:r>
        <w:rPr>
          <w:b/>
          <w:bCs/>
        </w:rPr>
        <w:t>Реализация в коде:</w:t>
      </w:r>
      <w:r>
        <w:t xml:space="preserve"> например, вместо</w:t>
      </w:r>
    </w:p>
    <w:p w14:paraId="3CFD86BB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>from langchain.embed</w:t>
      </w:r>
      <w:r>
        <w:rPr>
          <w:rStyle w:val="VerbatimChar"/>
        </w:rPr>
        <w:t>dings import HuggingFaceEmbeddings</w:t>
      </w:r>
      <w:r>
        <w:br/>
      </w:r>
      <w:r>
        <w:rPr>
          <w:rStyle w:val="VerbatimChar"/>
        </w:rPr>
        <w:t>embeddings = HuggingFaceEmbeddings(model_name="sentence-transformers/all-MiniLM-L6-v2")</w:t>
      </w:r>
    </w:p>
    <w:p w14:paraId="6526896D" w14:textId="77777777" w:rsidR="004B4491" w:rsidRDefault="004F0C0A">
      <w:pPr>
        <w:numPr>
          <w:ilvl w:val="0"/>
          <w:numId w:val="1"/>
        </w:numPr>
      </w:pPr>
      <w:r>
        <w:t>можно использовать</w:t>
      </w:r>
    </w:p>
    <w:p w14:paraId="1272FE1B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>embeddings = HuggingFaceEmbeddings(model_name="sentence-transformers/all-mpnet-base-v2")</w:t>
      </w:r>
    </w:p>
    <w:p w14:paraId="608B0DAD" w14:textId="77777777" w:rsidR="004B4491" w:rsidRDefault="004F0C0A">
      <w:pPr>
        <w:numPr>
          <w:ilvl w:val="0"/>
          <w:numId w:val="1"/>
        </w:numPr>
      </w:pPr>
      <w:r>
        <w:t xml:space="preserve">или загрузить через Ollama: </w:t>
      </w:r>
      <w:r>
        <w:rPr>
          <w:rStyle w:val="VerbatimChar"/>
        </w:rPr>
        <w:t>ollama start nomic-embed-text</w:t>
      </w:r>
      <w:r>
        <w:t xml:space="preserve"> и указать этот эндпоинт.</w:t>
      </w:r>
    </w:p>
    <w:p w14:paraId="519884B5" w14:textId="77777777" w:rsidR="004B4491" w:rsidRDefault="004F0C0A">
      <w:pPr>
        <w:numPr>
          <w:ilvl w:val="0"/>
          <w:numId w:val="4"/>
        </w:numPr>
      </w:pPr>
      <w:r>
        <w:rPr>
          <w:b/>
          <w:bCs/>
        </w:rPr>
        <w:t>Вывод:</w:t>
      </w:r>
      <w:r>
        <w:t xml:space="preserve"> более мощные эмбеддинги увеличат релевантность поиска: векторные представлени</w:t>
      </w:r>
      <w:r>
        <w:t>я документов будут точнее, что улучшит качество ответов RAG-системы.</w:t>
      </w:r>
    </w:p>
    <w:p w14:paraId="6327EBF1" w14:textId="77777777" w:rsidR="004B4491" w:rsidRDefault="004F0C0A">
      <w:pPr>
        <w:pStyle w:val="2"/>
      </w:pPr>
      <w:bookmarkStart w:id="5" w:name="учет-истории-диалога-память"/>
      <w:bookmarkEnd w:id="4"/>
      <w:r>
        <w:t>3. Учет истории диалога (память)</w:t>
      </w:r>
    </w:p>
    <w:p w14:paraId="0D9374BD" w14:textId="77777777" w:rsidR="004B4491" w:rsidRDefault="004F0C0A">
      <w:pPr>
        <w:pStyle w:val="Compact"/>
        <w:numPr>
          <w:ilvl w:val="0"/>
          <w:numId w:val="5"/>
        </w:numPr>
      </w:pPr>
      <w:r>
        <w:rPr>
          <w:b/>
          <w:bCs/>
        </w:rPr>
        <w:t>Добавить хранение последних сообщений.</w:t>
      </w:r>
      <w:r>
        <w:t xml:space="preserve"> Текущая система игнорирует предыдущее общение. В LangChain для этого есть встроенные механизмы памяти. Например, кл</w:t>
      </w:r>
      <w:r>
        <w:t xml:space="preserve">асс </w:t>
      </w:r>
      <w:r>
        <w:rPr>
          <w:rStyle w:val="VerbatimChar"/>
        </w:rPr>
        <w:t>ConversationBufferMemory</w:t>
      </w:r>
      <w:r>
        <w:t xml:space="preserve"> сохраняет всю историю разговора и подставляет её в подсказку как </w:t>
      </w:r>
      <w:r>
        <w:rPr>
          <w:rStyle w:val="VerbatimChar"/>
        </w:rPr>
        <w:t>{history}</w:t>
      </w:r>
      <w:hyperlink r:id="rId14" w:anchor=":~:text=">
        <w:r>
          <w:rPr>
            <w:rStyle w:val="af"/>
          </w:rPr>
          <w:t>[6]</w:t>
        </w:r>
      </w:hyperlink>
      <w:r>
        <w:t xml:space="preserve">. При использовании </w:t>
      </w:r>
      <w:r>
        <w:rPr>
          <w:rStyle w:val="VerbatimChar"/>
        </w:rPr>
        <w:t>return_messages=T</w:t>
      </w:r>
      <w:r>
        <w:rPr>
          <w:rStyle w:val="VerbatimChar"/>
        </w:rPr>
        <w:t>rue</w:t>
      </w:r>
      <w:r>
        <w:t xml:space="preserve"> он возвращает историю в формате списка сообщений. Аналогично </w:t>
      </w:r>
      <w:r>
        <w:rPr>
          <w:rStyle w:val="VerbatimChar"/>
        </w:rPr>
        <w:t>ConversationBufferWindowMemory</w:t>
      </w:r>
      <w:r>
        <w:t xml:space="preserve"> держит только последние N сообщений. Использование этих классов позволит модели видеть предыдущие вопросы и ответы.</w:t>
      </w:r>
    </w:p>
    <w:p w14:paraId="6CF2379F" w14:textId="77777777" w:rsidR="004B4491" w:rsidRDefault="004F0C0A">
      <w:pPr>
        <w:numPr>
          <w:ilvl w:val="0"/>
          <w:numId w:val="5"/>
        </w:numPr>
      </w:pPr>
      <w:r>
        <w:rPr>
          <w:b/>
          <w:bCs/>
        </w:rPr>
        <w:t>Пример кода:</w:t>
      </w:r>
      <w:r>
        <w:br/>
      </w:r>
    </w:p>
    <w:p w14:paraId="234CBB1C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>from langchain.memory import C</w:t>
      </w:r>
      <w:r>
        <w:rPr>
          <w:rStyle w:val="VerbatimChar"/>
        </w:rPr>
        <w:t>onversationBufferMemory</w:t>
      </w:r>
      <w:r>
        <w:br/>
      </w:r>
      <w:r>
        <w:rPr>
          <w:rStyle w:val="VerbatimChar"/>
        </w:rPr>
        <w:t>memory = ConversationBufferMemory(memory_key="chat_history", return_messages=True)</w:t>
      </w:r>
    </w:p>
    <w:p w14:paraId="51B2EDD3" w14:textId="77777777" w:rsidR="004B4491" w:rsidRDefault="004F0C0A">
      <w:pPr>
        <w:numPr>
          <w:ilvl w:val="0"/>
          <w:numId w:val="1"/>
        </w:numPr>
      </w:pPr>
      <w:r>
        <w:t xml:space="preserve">Затем при настройке цепочки можно передать эту память в </w:t>
      </w:r>
      <w:r>
        <w:rPr>
          <w:rStyle w:val="VerbatimChar"/>
        </w:rPr>
        <w:t>ConversationChain</w:t>
      </w:r>
      <w:r>
        <w:t xml:space="preserve"> или </w:t>
      </w:r>
      <w:r>
        <w:rPr>
          <w:rStyle w:val="VerbatimChar"/>
        </w:rPr>
        <w:t>ConversationalRetrievalChain</w:t>
      </w:r>
      <w:r>
        <w:t>. Например:</w:t>
      </w:r>
      <w:r>
        <w:br/>
      </w:r>
    </w:p>
    <w:p w14:paraId="585A8A86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>from langchain.chains import ConversationalRetrievalChain</w:t>
      </w:r>
      <w:r>
        <w:br/>
      </w:r>
      <w:r>
        <w:rPr>
          <w:rStyle w:val="VerbatimChar"/>
        </w:rPr>
        <w:t>qa_chain = ConversationalRetrievalChain.from_llm(</w:t>
      </w:r>
      <w:r>
        <w:br/>
      </w:r>
      <w:r>
        <w:rPr>
          <w:rStyle w:val="VerbatimChar"/>
        </w:rPr>
        <w:t xml:space="preserve">    llm=llm, retriever=retriever, memory=memory)</w:t>
      </w:r>
    </w:p>
    <w:p w14:paraId="24810C79" w14:textId="77777777" w:rsidR="004B4491" w:rsidRDefault="004F0C0A">
      <w:pPr>
        <w:numPr>
          <w:ilvl w:val="0"/>
          <w:numId w:val="1"/>
        </w:numPr>
      </w:pPr>
      <w:r>
        <w:t>Эта цепочка автоматически объединит RAG с учётом истории.</w:t>
      </w:r>
    </w:p>
    <w:p w14:paraId="05C856FA" w14:textId="77777777" w:rsidR="004B4491" w:rsidRDefault="004F0C0A">
      <w:pPr>
        <w:numPr>
          <w:ilvl w:val="0"/>
          <w:numId w:val="5"/>
        </w:numPr>
      </w:pPr>
      <w:r>
        <w:rPr>
          <w:b/>
          <w:bCs/>
        </w:rPr>
        <w:t>Внешние решения:</w:t>
      </w:r>
      <w:r>
        <w:t xml:space="preserve"> в качестве альтернативы </w:t>
      </w:r>
      <w:r>
        <w:t>можно хранить историю в базе данных (Redis, SQLite) или отправлять каждый запрос в систему памяти (Memory API) для конденсации. Но в большинстве случаев встроенных классов LangChain достаточно.</w:t>
      </w:r>
    </w:p>
    <w:p w14:paraId="71BD6033" w14:textId="77777777" w:rsidR="004B4491" w:rsidRDefault="004F0C0A">
      <w:pPr>
        <w:numPr>
          <w:ilvl w:val="0"/>
          <w:numId w:val="5"/>
        </w:numPr>
      </w:pPr>
      <w:r>
        <w:rPr>
          <w:b/>
          <w:bCs/>
        </w:rPr>
        <w:lastRenderedPageBreak/>
        <w:t>Результат:</w:t>
      </w:r>
      <w:r>
        <w:t xml:space="preserve"> учёт истории поможет боту отвечать в контексте бесе</w:t>
      </w:r>
      <w:r>
        <w:t>ды (например, «в каком контексте был задан предыдущий вопрос?»), повысит когерентность ответов и облегчит решение уточняющих вопросов.</w:t>
      </w:r>
    </w:p>
    <w:p w14:paraId="09208B41" w14:textId="77777777" w:rsidR="004B4491" w:rsidRDefault="004F0C0A">
      <w:pPr>
        <w:pStyle w:val="2"/>
      </w:pPr>
      <w:bookmarkStart w:id="6" w:name="ускорение-генерации-ответов"/>
      <w:bookmarkEnd w:id="5"/>
      <w:r>
        <w:t>4. Ускорение генерации ответов</w:t>
      </w:r>
    </w:p>
    <w:p w14:paraId="408AE081" w14:textId="77777777" w:rsidR="004B4491" w:rsidRDefault="004F0C0A">
      <w:pPr>
        <w:pStyle w:val="Compact"/>
        <w:numPr>
          <w:ilvl w:val="0"/>
          <w:numId w:val="6"/>
        </w:numPr>
      </w:pPr>
      <w:r>
        <w:rPr>
          <w:b/>
          <w:bCs/>
        </w:rPr>
        <w:t>Модель и аппаратное ускорение.</w:t>
      </w:r>
      <w:r>
        <w:t xml:space="preserve"> Если текущее решение использует тяжёлую модель или API со з</w:t>
      </w:r>
      <w:r>
        <w:t>начительной задержкой, есть несколько вариантов ускорения:</w:t>
      </w:r>
    </w:p>
    <w:p w14:paraId="2AD38EEE" w14:textId="77777777" w:rsidR="004B4491" w:rsidRDefault="004F0C0A">
      <w:pPr>
        <w:pStyle w:val="Compact"/>
        <w:numPr>
          <w:ilvl w:val="0"/>
          <w:numId w:val="6"/>
        </w:numPr>
      </w:pPr>
      <w:r>
        <w:rPr>
          <w:b/>
          <w:bCs/>
        </w:rPr>
        <w:t>Локальные компактные модели:</w:t>
      </w:r>
      <w:r>
        <w:t xml:space="preserve"> на Mac M1 Ultra хорошо показывают себя лёгкие и оптимизированные модели. Например, Microsoft </w:t>
      </w:r>
      <w:r>
        <w:rPr>
          <w:b/>
          <w:bCs/>
        </w:rPr>
        <w:t>Phi-2 (2.7B)</w:t>
      </w:r>
      <w:r>
        <w:t xml:space="preserve"> демонстрирует реальное “онлайн”-время отклика, генерируя ответ</w:t>
      </w:r>
      <w:r>
        <w:t>ы мгновенно</w:t>
      </w:r>
      <w:hyperlink r:id="rId15" w:anchor=":~:text=I%20found%20running%20the%20Microsoft,amounts%20of%20texts%20fairly%20quick">
        <w:r>
          <w:rPr>
            <w:rStyle w:val="af"/>
          </w:rPr>
          <w:t>[7]</w:t>
        </w:r>
      </w:hyperlink>
      <w:r>
        <w:t xml:space="preserve">. Модель </w:t>
      </w:r>
      <w:r>
        <w:rPr>
          <w:b/>
          <w:bCs/>
        </w:rPr>
        <w:t>Mistral 7B</w:t>
      </w:r>
      <w:r>
        <w:t xml:space="preserve"> с квантованием (например, в формате llama</w:t>
      </w:r>
      <w:r>
        <w:t>.cpp Q6_K) также показала высокую производительность и качество: в тестах на M1 Pro она превосходила Llama2-13B и генерировала ~18–47 токенов/с</w:t>
      </w:r>
      <w:hyperlink r:id="rId16" w:anchor=":~:text=Share">
        <w:r>
          <w:rPr>
            <w:rStyle w:val="af"/>
          </w:rPr>
          <w:t>[8]</w:t>
        </w:r>
      </w:hyperlink>
      <w:hyperlink r:id="rId17" w:anchor=":~:text=1,69%20tokens%20per%20second">
        <w:r>
          <w:rPr>
            <w:rStyle w:val="af"/>
          </w:rPr>
          <w:t>[9]</w:t>
        </w:r>
      </w:hyperlink>
      <w:r>
        <w:t>.</w:t>
      </w:r>
    </w:p>
    <w:p w14:paraId="111F00AD" w14:textId="77777777" w:rsidR="004B4491" w:rsidRDefault="004F0C0A">
      <w:pPr>
        <w:pStyle w:val="Compact"/>
        <w:numPr>
          <w:ilvl w:val="0"/>
          <w:numId w:val="6"/>
        </w:numPr>
      </w:pPr>
      <w:r>
        <w:rPr>
          <w:b/>
          <w:bCs/>
        </w:rPr>
        <w:t>Ограничение генерации:</w:t>
      </w:r>
      <w:r>
        <w:t xml:space="preserve"> при использовании OpenAI-ин</w:t>
      </w:r>
      <w:r>
        <w:t>терфейсов можно выбрать более быстрые модели (например, GPT-3.5-turbo вместо GPT-4), или новые “Turbo”/Mini-версии. Так, GPT-4o-mini заметно быстрее и дешевле GPT-3.5-turbo, причем увеличенное окно контекста (128K) компенсирует меньшую точность</w:t>
      </w:r>
      <w:hyperlink r:id="rId18" w:anchor=":~:text=Comparison%20between%20GPT,3.5%20Turbo">
        <w:r>
          <w:rPr>
            <w:rStyle w:val="af"/>
          </w:rPr>
          <w:t>[10]</w:t>
        </w:r>
      </w:hyperlink>
      <w:r>
        <w:t>. В целом, выбор модели должен отвечать компромиссу “скорость –</w:t>
      </w:r>
      <w:r>
        <w:t xml:space="preserve"> качество”.</w:t>
      </w:r>
    </w:p>
    <w:p w14:paraId="6D69B9DF" w14:textId="77777777" w:rsidR="004B4491" w:rsidRDefault="004F0C0A">
      <w:pPr>
        <w:pStyle w:val="Compact"/>
        <w:numPr>
          <w:ilvl w:val="0"/>
          <w:numId w:val="6"/>
        </w:numPr>
      </w:pPr>
      <w:r>
        <w:rPr>
          <w:b/>
          <w:bCs/>
        </w:rPr>
        <w:t>Квантование и оптимизация:</w:t>
      </w:r>
      <w:r>
        <w:t xml:space="preserve"> для локальных моделей используйте фреймворки типа llama.cpp или Hugging Face Accelerate с поддержкой Metal (MPS) для Apple. Квантованные веса (Q4/Q6) и пакетная генерация (</w:t>
      </w:r>
      <w:r>
        <w:rPr>
          <w:rStyle w:val="VerbatimChar"/>
        </w:rPr>
        <w:t>n_batch</w:t>
      </w:r>
      <w:r>
        <w:t>) могут значительно повысить пропускную способность.</w:t>
      </w:r>
    </w:p>
    <w:p w14:paraId="0C0C95BA" w14:textId="77777777" w:rsidR="004B4491" w:rsidRDefault="004F0C0A">
      <w:pPr>
        <w:numPr>
          <w:ilvl w:val="0"/>
          <w:numId w:val="6"/>
        </w:numPr>
      </w:pPr>
      <w:r>
        <w:rPr>
          <w:b/>
          <w:bCs/>
        </w:rPr>
        <w:t>Асинхронная генерация и стриминг:</w:t>
      </w:r>
      <w:r>
        <w:t xml:space="preserve"> в LangChain установить </w:t>
      </w:r>
      <w:r>
        <w:rPr>
          <w:rStyle w:val="VerbatimChar"/>
        </w:rPr>
        <w:t>streaming=True</w:t>
      </w:r>
      <w:r>
        <w:t xml:space="preserve"> у LLM для немедленной выдачи токенов, а также ограничить </w:t>
      </w:r>
      <w:r>
        <w:rPr>
          <w:rStyle w:val="VerbatimChar"/>
        </w:rPr>
        <w:t>max_tokens</w:t>
      </w:r>
      <w:r>
        <w:t xml:space="preserve"> и добавить </w:t>
      </w:r>
      <w:r>
        <w:rPr>
          <w:rStyle w:val="VerbatimChar"/>
        </w:rPr>
        <w:t>stop_sequences</w:t>
      </w:r>
      <w:r>
        <w:t xml:space="preserve">, чтобы модель не генерировала больше </w:t>
      </w:r>
      <w:r>
        <w:t>необходимого.</w:t>
      </w:r>
    </w:p>
    <w:p w14:paraId="59D8C1D5" w14:textId="77777777" w:rsidR="004B4491" w:rsidRDefault="004F0C0A">
      <w:pPr>
        <w:numPr>
          <w:ilvl w:val="0"/>
          <w:numId w:val="6"/>
        </w:numPr>
      </w:pPr>
      <w:r>
        <w:rPr>
          <w:b/>
          <w:bCs/>
        </w:rPr>
        <w:t>Цитаты:</w:t>
      </w:r>
      <w:r>
        <w:t xml:space="preserve"> Например, в одном бенчмарке Mistral 7B на Mac M1 Pro с llama.cpp демонстрировал более 18 токенов/сек</w:t>
      </w:r>
      <w:hyperlink r:id="rId19" w:anchor=":~:text=1,69%20tokens%20per%20second">
        <w:r>
          <w:rPr>
            <w:rStyle w:val="af"/>
          </w:rPr>
          <w:t>[9]</w:t>
        </w:r>
      </w:hyperlink>
      <w:r>
        <w:t xml:space="preserve"> (после настройки batch/pipeline скорость можно ещё повысить). Microsoft Phi-2 (3B) описывали как модель с «почти реальным временем диалога» на M1</w:t>
      </w:r>
      <w:hyperlink r:id="rId20" w:anchor=":~:text=I%20found%20running%20the%20Microsoft,amounts%20of%20texts%20fairly%20quick">
        <w:r>
          <w:rPr>
            <w:rStyle w:val="af"/>
          </w:rPr>
          <w:t>[7]</w:t>
        </w:r>
      </w:hyperlink>
      <w:r>
        <w:t>.</w:t>
      </w:r>
    </w:p>
    <w:p w14:paraId="6B90EA3C" w14:textId="77777777" w:rsidR="004B4491" w:rsidRDefault="004F0C0A">
      <w:pPr>
        <w:numPr>
          <w:ilvl w:val="0"/>
          <w:numId w:val="6"/>
        </w:numPr>
      </w:pPr>
      <w:r>
        <w:rPr>
          <w:b/>
          <w:bCs/>
        </w:rPr>
        <w:t>Результат:</w:t>
      </w:r>
      <w:r>
        <w:t xml:space="preserve"> Переход на оптимизированные модели и настройки позволит сократить время отклика бота. Это улучшит UX, особенно при диалогах в реально</w:t>
      </w:r>
      <w:r>
        <w:t>м времени.</w:t>
      </w:r>
    </w:p>
    <w:p w14:paraId="3176E22E" w14:textId="77777777" w:rsidR="004B4491" w:rsidRDefault="004F0C0A">
      <w:pPr>
        <w:pStyle w:val="2"/>
      </w:pPr>
      <w:bookmarkStart w:id="7" w:name="X4e27dd20008177ecc3f9b422ab51794b4c6df40"/>
      <w:bookmarkEnd w:id="6"/>
      <w:r>
        <w:t>5. Улучшение шаблона промпта и параметров LLM</w:t>
      </w:r>
    </w:p>
    <w:p w14:paraId="38CFC538" w14:textId="77777777" w:rsidR="004B4491" w:rsidRDefault="004F0C0A">
      <w:pPr>
        <w:pStyle w:val="Compact"/>
        <w:numPr>
          <w:ilvl w:val="0"/>
          <w:numId w:val="7"/>
        </w:numPr>
      </w:pPr>
      <w:r>
        <w:rPr>
          <w:b/>
          <w:bCs/>
        </w:rPr>
        <w:t>Добавление системного сообщения (system prompt).</w:t>
      </w:r>
      <w:r>
        <w:t xml:space="preserve"> В чат-цепочке LangChain стоит задать системную инструкцию, определяющую стиль и цель бота. Например: «Вы — дружелюбный ассистент, отвечающий по вопрос</w:t>
      </w:r>
      <w:r>
        <w:t>ам взаимного кредитования. Отвечайте чётко и по существу». Это задаст тон и рамки ответа.</w:t>
      </w:r>
    </w:p>
    <w:p w14:paraId="15CDCC43" w14:textId="77777777" w:rsidR="004B4491" w:rsidRDefault="004F0C0A">
      <w:pPr>
        <w:pStyle w:val="Compact"/>
        <w:numPr>
          <w:ilvl w:val="0"/>
          <w:numId w:val="7"/>
        </w:numPr>
      </w:pPr>
      <w:r>
        <w:rPr>
          <w:b/>
          <w:bCs/>
        </w:rPr>
        <w:t>Четкость и лаконичность.</w:t>
      </w:r>
      <w:r>
        <w:t xml:space="preserve"> Нередко “много воды” возникает из-за непонятных инструкций. В промптах следует прямо указывать требуемый формат и объем ответа. Например, фор</w:t>
      </w:r>
      <w:r>
        <w:t>мулировать задачу как «В двух-трёх предложениях...» или «Используя приведённый контекст, ответьте кратко»</w:t>
      </w:r>
      <w:hyperlink r:id="rId21" w:anchor=":~:text=,certain%20style%20or%20result%20in">
        <w:r>
          <w:rPr>
            <w:rStyle w:val="af"/>
          </w:rPr>
          <w:t>[11]</w:t>
        </w:r>
      </w:hyperlink>
      <w:r>
        <w:t>. Избегайте об</w:t>
      </w:r>
      <w:r>
        <w:t>щих вопросов, добавляйте ограничения «не включайте личные мнения, только факты»</w:t>
      </w:r>
      <w:hyperlink r:id="rId22" w:anchor=":~:text=,ChatGPT%20away%20from%20certain%20content">
        <w:r>
          <w:rPr>
            <w:rStyle w:val="af"/>
          </w:rPr>
          <w:t>[12]</w:t>
        </w:r>
      </w:hyperlink>
      <w:r>
        <w:t>. Таким образом модель будет орие</w:t>
      </w:r>
      <w:r>
        <w:t>нтирована на краткость и релевантность.</w:t>
      </w:r>
    </w:p>
    <w:p w14:paraId="1321F4CB" w14:textId="77777777" w:rsidR="004B4491" w:rsidRDefault="004F0C0A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Настройки генерации:</w:t>
      </w:r>
    </w:p>
    <w:p w14:paraId="18B8CA0B" w14:textId="77777777" w:rsidR="004B4491" w:rsidRDefault="004F0C0A">
      <w:pPr>
        <w:pStyle w:val="Compact"/>
        <w:numPr>
          <w:ilvl w:val="0"/>
          <w:numId w:val="7"/>
        </w:numPr>
      </w:pPr>
      <w:r>
        <w:rPr>
          <w:b/>
          <w:bCs/>
        </w:rPr>
        <w:t>Temperature:</w:t>
      </w:r>
      <w:r>
        <w:t xml:space="preserve"> Для получения точных и последовательных ответов рекомендуется понизить </w:t>
      </w:r>
      <w:r>
        <w:rPr>
          <w:rStyle w:val="VerbatimChar"/>
        </w:rPr>
        <w:t>temperature</w:t>
      </w:r>
      <w:r>
        <w:t xml:space="preserve"> (обычно 0–0.3). Низкая температура уменьшает случайность в выборе слов и делает текст более предска</w:t>
      </w:r>
      <w:r>
        <w:t>зуемым</w:t>
      </w:r>
      <w:hyperlink r:id="rId23" w:anchor=":~:text=allows%20users%20to%20balance%20coherence,to%20their%20own%20desired%20outcome">
        <w:r>
          <w:rPr>
            <w:rStyle w:val="af"/>
          </w:rPr>
          <w:t>[13]</w:t>
        </w:r>
      </w:hyperlink>
      <w:r>
        <w:t>. Например, IBM отмечает, что «низкая температура предпочтительна для задач, требующих</w:t>
      </w:r>
      <w:r>
        <w:t xml:space="preserve"> точности и достоверности, она делает ответы более осмысленными и избегает лишнего»</w:t>
      </w:r>
      <w:hyperlink r:id="rId24" w:anchor=":~:text=allows%20users%20to%20balance%20coherence,to%20their%20own%20desired%20outcome">
        <w:r>
          <w:rPr>
            <w:rStyle w:val="af"/>
          </w:rPr>
          <w:t>[13]</w:t>
        </w:r>
      </w:hyperlink>
      <w:r>
        <w:t>.</w:t>
      </w:r>
    </w:p>
    <w:p w14:paraId="042BC79D" w14:textId="77777777" w:rsidR="004B4491" w:rsidRDefault="004F0C0A">
      <w:pPr>
        <w:pStyle w:val="Compact"/>
        <w:numPr>
          <w:ilvl w:val="0"/>
          <w:numId w:val="7"/>
        </w:numPr>
      </w:pPr>
      <w:r>
        <w:rPr>
          <w:b/>
          <w:bCs/>
        </w:rPr>
        <w:t>Max tok</w:t>
      </w:r>
      <w:r>
        <w:rPr>
          <w:b/>
          <w:bCs/>
        </w:rPr>
        <w:t>ens и stop-words:</w:t>
      </w:r>
      <w:r>
        <w:t xml:space="preserve"> Установите ограничение на максимальную длину ответа (</w:t>
      </w:r>
      <w:r>
        <w:rPr>
          <w:rStyle w:val="VerbatimChar"/>
        </w:rPr>
        <w:t>max_tokens</w:t>
      </w:r>
      <w:r>
        <w:t xml:space="preserve">), чтобы предотвратить излишнюю многословность, и, при необходимости, задайте </w:t>
      </w:r>
      <w:r>
        <w:rPr>
          <w:rStyle w:val="VerbatimChar"/>
        </w:rPr>
        <w:t>stop_sequence</w:t>
      </w:r>
      <w:r>
        <w:t xml:space="preserve"> (например, «Перечень:», «Спасибо!») для завершения генерации по шаблону</w:t>
      </w:r>
      <w:hyperlink r:id="rId25" w:anchor=":~:text=Maximum%20length%3A%20The%20maximum%20length,overly%20long%20or%20irrelevant%20responses">
        <w:r>
          <w:rPr>
            <w:rStyle w:val="af"/>
          </w:rPr>
          <w:t>[14]</w:t>
        </w:r>
      </w:hyperlink>
      <w:r>
        <w:t>.</w:t>
      </w:r>
    </w:p>
    <w:p w14:paraId="1E958DAE" w14:textId="77777777" w:rsidR="004B4491" w:rsidRDefault="004F0C0A">
      <w:pPr>
        <w:numPr>
          <w:ilvl w:val="0"/>
          <w:numId w:val="7"/>
        </w:numPr>
      </w:pPr>
      <w:r>
        <w:rPr>
          <w:b/>
          <w:bCs/>
        </w:rPr>
        <w:t>Top-p/Top-k:</w:t>
      </w:r>
      <w:r>
        <w:t xml:space="preserve"> Строгие настройки (</w:t>
      </w:r>
      <w:r>
        <w:rPr>
          <w:rStyle w:val="VerbatimChar"/>
        </w:rPr>
        <w:t>top_p ≈ 0.8–1.0</w:t>
      </w:r>
      <w:r>
        <w:t xml:space="preserve">, </w:t>
      </w:r>
      <w:r>
        <w:rPr>
          <w:rStyle w:val="VerbatimChar"/>
        </w:rPr>
        <w:t>top_k ≈ 50–100</w:t>
      </w:r>
      <w:r>
        <w:t>) помогут избежать редких слу</w:t>
      </w:r>
      <w:r>
        <w:t>чайных отклонений, сохранив при этом гибкость речи.</w:t>
      </w:r>
    </w:p>
    <w:p w14:paraId="6A69162A" w14:textId="77777777" w:rsidR="004B4491" w:rsidRDefault="004F0C0A">
      <w:pPr>
        <w:numPr>
          <w:ilvl w:val="0"/>
          <w:numId w:val="7"/>
        </w:numPr>
      </w:pPr>
      <w:r>
        <w:rPr>
          <w:b/>
          <w:bCs/>
        </w:rPr>
        <w:t>Пример шаблона:</w:t>
      </w:r>
      <w:r>
        <w:br/>
      </w:r>
    </w:p>
    <w:p w14:paraId="5C842DCF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System: Вы — эксперт по кредитам. Отвечайте на вопросы клиента чётко и кратко. </w:t>
      </w:r>
      <w:r>
        <w:br/>
      </w:r>
      <w:r>
        <w:rPr>
          <w:rStyle w:val="VerbatimChar"/>
        </w:rPr>
        <w:t>User: {вопрос}</w:t>
      </w:r>
      <w:r>
        <w:br/>
      </w:r>
      <w:r>
        <w:rPr>
          <w:rStyle w:val="VerbatimChar"/>
        </w:rPr>
        <w:t xml:space="preserve">Assistant: </w:t>
      </w:r>
    </w:p>
    <w:p w14:paraId="55DE5542" w14:textId="77777777" w:rsidR="004B4491" w:rsidRDefault="004F0C0A">
      <w:pPr>
        <w:numPr>
          <w:ilvl w:val="0"/>
          <w:numId w:val="1"/>
        </w:numPr>
      </w:pPr>
      <w:r>
        <w:t xml:space="preserve">Уточняющие описания можно вынести в PromptTemplate. Главное — всегда включать и </w:t>
      </w:r>
      <w:r>
        <w:rPr>
          <w:b/>
          <w:bCs/>
        </w:rPr>
        <w:t>источник контекста</w:t>
      </w:r>
      <w:r>
        <w:t xml:space="preserve"> (документация из RAG), и </w:t>
      </w:r>
      <w:r>
        <w:rPr>
          <w:b/>
          <w:bCs/>
        </w:rPr>
        <w:t>память истории</w:t>
      </w:r>
      <w:r>
        <w:t>, и системные указания для формирования полных ответов.</w:t>
      </w:r>
    </w:p>
    <w:p w14:paraId="4D79B6DE" w14:textId="77777777" w:rsidR="004B4491" w:rsidRDefault="004F0C0A">
      <w:pPr>
        <w:numPr>
          <w:ilvl w:val="0"/>
          <w:numId w:val="7"/>
        </w:numPr>
      </w:pPr>
      <w:r>
        <w:rPr>
          <w:b/>
          <w:bCs/>
        </w:rPr>
        <w:t>Результат:</w:t>
      </w:r>
      <w:r>
        <w:t xml:space="preserve"> </w:t>
      </w:r>
      <w:r>
        <w:t>Правильно сформулированный промпт и параметры контролируют стиль ответов. Это обеспечит корректный тон общения, краткость, фокус на ключевых деталях и соответствие корпоративным стандартам общения.</w:t>
      </w:r>
    </w:p>
    <w:p w14:paraId="51694015" w14:textId="77777777" w:rsidR="004B4491" w:rsidRDefault="004F0C0A">
      <w:pPr>
        <w:pStyle w:val="2"/>
      </w:pPr>
      <w:bookmarkStart w:id="8" w:name="X623601ce9c6951eefd9d1ed7dcae6d3176afc93"/>
      <w:bookmarkEnd w:id="7"/>
      <w:r>
        <w:t>6. Модели Ollama и варианты запуска (локально vs API)</w:t>
      </w:r>
    </w:p>
    <w:p w14:paraId="4DCC52E0" w14:textId="77777777" w:rsidR="004B4491" w:rsidRDefault="004F0C0A">
      <w:pPr>
        <w:pStyle w:val="Compact"/>
        <w:numPr>
          <w:ilvl w:val="0"/>
          <w:numId w:val="8"/>
        </w:numPr>
      </w:pPr>
      <w:r>
        <w:rPr>
          <w:b/>
          <w:bCs/>
        </w:rPr>
        <w:t>Ollama – локальный сервер моделей:</w:t>
      </w:r>
      <w:r>
        <w:t xml:space="preserve"> Через Ollama можно запускать множество современных LLM. Например, доступны семейства </w:t>
      </w:r>
      <w:r>
        <w:rPr>
          <w:b/>
          <w:bCs/>
        </w:rPr>
        <w:t>Llama 3</w:t>
      </w:r>
      <w:r>
        <w:t xml:space="preserve"> (8B, 70B, 405B)</w:t>
      </w:r>
      <w:hyperlink r:id="rId26" w:anchor=":~:text=Updated%201%20month%20ago%20,3">
        <w:r>
          <w:rPr>
            <w:rStyle w:val="af"/>
          </w:rPr>
          <w:t>[15]</w:t>
        </w:r>
      </w:hyperlink>
      <w:r>
        <w:t xml:space="preserve">, </w:t>
      </w:r>
      <w:r>
        <w:rPr>
          <w:b/>
          <w:bCs/>
        </w:rPr>
        <w:t>Mistral</w:t>
      </w:r>
      <w:r>
        <w:t xml:space="preserve"> (7B, а та</w:t>
      </w:r>
      <w:r>
        <w:t xml:space="preserve">кже </w:t>
      </w:r>
      <w:r>
        <w:rPr>
          <w:b/>
          <w:bCs/>
        </w:rPr>
        <w:t>Mistral-nemo</w:t>
      </w:r>
      <w:r>
        <w:t xml:space="preserve"> 12B с длинным контекстом 128K)</w:t>
      </w:r>
      <w:hyperlink r:id="rId27" w:anchor=":~:text=,scale">
        <w:r>
          <w:rPr>
            <w:rStyle w:val="af"/>
          </w:rPr>
          <w:t>[16]</w:t>
        </w:r>
      </w:hyperlink>
      <w:hyperlink r:id="rId28" w:anchor=":~:text=edited%20Sep%2027%2C%202023">
        <w:r>
          <w:rPr>
            <w:rStyle w:val="af"/>
          </w:rPr>
          <w:t>[17]</w:t>
        </w:r>
      </w:hyperlink>
      <w:r>
        <w:t xml:space="preserve">, </w:t>
      </w:r>
      <w:r>
        <w:rPr>
          <w:b/>
          <w:bCs/>
        </w:rPr>
        <w:t>Phi-2</w:t>
      </w:r>
      <w:r>
        <w:t xml:space="preserve"> (2.7</w:t>
      </w:r>
      <w:r>
        <w:t xml:space="preserve">B) и </w:t>
      </w:r>
      <w:r>
        <w:rPr>
          <w:b/>
          <w:bCs/>
        </w:rPr>
        <w:t>Phi-4</w:t>
      </w:r>
      <w:r>
        <w:t xml:space="preserve"> (14B) от Microsoft, </w:t>
      </w:r>
      <w:r>
        <w:rPr>
          <w:b/>
          <w:bCs/>
        </w:rPr>
        <w:t>Gemma</w:t>
      </w:r>
      <w:r>
        <w:t xml:space="preserve"> (2B, 9B, 27B) от Google</w:t>
      </w:r>
      <w:hyperlink r:id="rId29" w:anchor=":~:text=understanding,Tags%20Updated%2011%20months%20ago">
        <w:r>
          <w:rPr>
            <w:rStyle w:val="af"/>
          </w:rPr>
          <w:t>[18]</w:t>
        </w:r>
      </w:hyperlink>
      <w:r>
        <w:t xml:space="preserve">, </w:t>
      </w:r>
      <w:r>
        <w:rPr>
          <w:b/>
          <w:bCs/>
        </w:rPr>
        <w:t>WizardLM2</w:t>
      </w:r>
      <w:r>
        <w:t xml:space="preserve"> (7B и 8×22B)</w:t>
      </w:r>
      <w:hyperlink r:id="rId30" w:anchor=":~:text=Tags%20Updated%201%20year%20ago,Tags%20Updated%201%20year%20ago">
        <w:r>
          <w:rPr>
            <w:rStyle w:val="af"/>
          </w:rPr>
          <w:t>[19]</w:t>
        </w:r>
      </w:hyperlink>
      <w:r>
        <w:t xml:space="preserve">, а также специализированные модели как </w:t>
      </w:r>
      <w:r>
        <w:rPr>
          <w:b/>
          <w:bCs/>
        </w:rPr>
        <w:t>Dolphin</w:t>
      </w:r>
      <w:r>
        <w:t xml:space="preserve"> (8B, 70B) для кода. Среди эмбеддингов Ollama поддерживает </w:t>
      </w:r>
      <w:r>
        <w:rPr>
          <w:b/>
          <w:bCs/>
        </w:rPr>
        <w:t>nomic-embed-text</w:t>
      </w:r>
      <w:r>
        <w:t xml:space="preserve"> (32.4M параметров)</w:t>
      </w:r>
      <w:hyperlink r:id="rId31" w:anchor=":~:text=%2A%20%20nomic,3">
        <w:r>
          <w:rPr>
            <w:rStyle w:val="af"/>
          </w:rPr>
          <w:t>[20]</w:t>
        </w:r>
      </w:hyperlink>
      <w:r>
        <w:t xml:space="preserve">, </w:t>
      </w:r>
      <w:r>
        <w:rPr>
          <w:b/>
          <w:bCs/>
        </w:rPr>
        <w:t>mxbai-embed-large</w:t>
      </w:r>
      <w:r>
        <w:t xml:space="preserve"> (335M)</w:t>
      </w:r>
      <w:hyperlink r:id="rId32" w:anchor=":~:text=%2A%20%20mxbai,25">
        <w:r>
          <w:rPr>
            <w:rStyle w:val="af"/>
          </w:rPr>
          <w:t>[21]</w:t>
        </w:r>
      </w:hyperlink>
      <w:r>
        <w:t xml:space="preserve">, </w:t>
      </w:r>
      <w:r>
        <w:rPr>
          <w:b/>
          <w:bCs/>
        </w:rPr>
        <w:t>Snowflake Arctic Embed</w:t>
      </w:r>
      <w:r>
        <w:t xml:space="preserve"> (22–335M)</w:t>
      </w:r>
      <w:hyperlink r:id="rId33" w:anchor=":~:text=%2A%20%20snowflake,47">
        <w:r>
          <w:rPr>
            <w:rStyle w:val="af"/>
          </w:rPr>
          <w:t>[2</w:t>
        </w:r>
        <w:r>
          <w:rPr>
            <w:rStyle w:val="af"/>
          </w:rPr>
          <w:t>2]</w:t>
        </w:r>
      </w:hyperlink>
      <w:r>
        <w:t xml:space="preserve">, </w:t>
      </w:r>
      <w:r>
        <w:rPr>
          <w:b/>
          <w:bCs/>
        </w:rPr>
        <w:t>BGE-M3</w:t>
      </w:r>
      <w:r>
        <w:t xml:space="preserve"> (567M)</w:t>
      </w:r>
      <w:hyperlink r:id="rId34" w:anchor=":~:text=%2A%20%20bge,Tags%20Updated%2011%20months%20ago">
        <w:r>
          <w:rPr>
            <w:rStyle w:val="af"/>
          </w:rPr>
          <w:t>[23]</w:t>
        </w:r>
      </w:hyperlink>
      <w:r>
        <w:t xml:space="preserve"> и др.</w:t>
      </w:r>
    </w:p>
    <w:p w14:paraId="32942EC5" w14:textId="77777777" w:rsidR="004B4491" w:rsidRDefault="004F0C0A">
      <w:pPr>
        <w:pStyle w:val="Compact"/>
        <w:numPr>
          <w:ilvl w:val="0"/>
          <w:numId w:val="8"/>
        </w:numPr>
      </w:pPr>
      <w:r>
        <w:rPr>
          <w:b/>
          <w:bCs/>
        </w:rPr>
        <w:t>Запуск на Mac M1 Ultra:</w:t>
      </w:r>
      <w:r>
        <w:t xml:space="preserve"> На мощных Mac лучше всего подойдут модели малого и среднего размера с поддержкой Metal (MPS). Нап</w:t>
      </w:r>
      <w:r>
        <w:t xml:space="preserve">ример, </w:t>
      </w:r>
      <w:r>
        <w:rPr>
          <w:b/>
          <w:bCs/>
        </w:rPr>
        <w:t>Phi-2 (2.7B)</w:t>
      </w:r>
      <w:r>
        <w:t xml:space="preserve"> и </w:t>
      </w:r>
      <w:r>
        <w:rPr>
          <w:b/>
          <w:bCs/>
        </w:rPr>
        <w:t>Phi-3.5 (3.8B)</w:t>
      </w:r>
      <w:r>
        <w:t xml:space="preserve"> отлично работают на CPU/Metal, как показано в обзорах</w:t>
      </w:r>
      <w:hyperlink r:id="rId35" w:anchor=":~:text=I%20found%20running%20the%20Microsoft,amounts%20of%20texts%20fairly%20quick">
        <w:r>
          <w:rPr>
            <w:rStyle w:val="af"/>
          </w:rPr>
          <w:t>[7]</w:t>
        </w:r>
      </w:hyperlink>
      <w:r>
        <w:t xml:space="preserve">. </w:t>
      </w:r>
      <w:r>
        <w:rPr>
          <w:b/>
          <w:bCs/>
        </w:rPr>
        <w:t>Mistral 7B</w:t>
      </w:r>
      <w:r>
        <w:t xml:space="preserve"> и </w:t>
      </w:r>
      <w:r>
        <w:rPr>
          <w:b/>
          <w:bCs/>
        </w:rPr>
        <w:t>Llama 2 (7B, 13B)</w:t>
      </w:r>
      <w:r>
        <w:t xml:space="preserve"> можно запускать локально с приемлемой скоростью на M1. Большие модели (от 20B) потребуют много памяти, но при необходимости Ollama может сворачивать их в Web-инфраструктуру для MPS.</w:t>
      </w:r>
    </w:p>
    <w:p w14:paraId="79D31BC5" w14:textId="77777777" w:rsidR="004B4491" w:rsidRDefault="004F0C0A">
      <w:pPr>
        <w:pStyle w:val="Compact"/>
        <w:numPr>
          <w:ilvl w:val="0"/>
          <w:numId w:val="8"/>
        </w:numPr>
      </w:pPr>
      <w:r>
        <w:rPr>
          <w:b/>
          <w:bCs/>
        </w:rPr>
        <w:t>Через API:</w:t>
      </w:r>
      <w:r>
        <w:t xml:space="preserve"> </w:t>
      </w:r>
      <w:r>
        <w:t xml:space="preserve">Если подходит облачная интеграция, рассмотрите </w:t>
      </w:r>
      <w:r>
        <w:rPr>
          <w:b/>
          <w:bCs/>
        </w:rPr>
        <w:t>OpenAI GPT-4o/GPT-4Turbo</w:t>
      </w:r>
      <w:r>
        <w:t xml:space="preserve"> (номинально дороже, но быстрые) или </w:t>
      </w:r>
      <w:r>
        <w:rPr>
          <w:b/>
          <w:bCs/>
        </w:rPr>
        <w:t>Anthropic Claude</w:t>
      </w:r>
      <w:r>
        <w:t xml:space="preserve">. Стоимость </w:t>
      </w:r>
      <w:r>
        <w:lastRenderedPageBreak/>
        <w:t xml:space="preserve">использования API следует сбалансировать со скоростью и качеством. Например, новая </w:t>
      </w:r>
      <w:r>
        <w:rPr>
          <w:b/>
          <w:bCs/>
        </w:rPr>
        <w:t>GPT-4o mini</w:t>
      </w:r>
      <w:r>
        <w:t xml:space="preserve"> показывает лучшие результ</w:t>
      </w:r>
      <w:r>
        <w:t>аты и в три раза больший контекст (128K) по сравнению с GPT-3.5-turbo</w:t>
      </w:r>
      <w:hyperlink r:id="rId36" w:anchor=":~:text=Comparison%20between%20GPT,3.5%20Turbo">
        <w:r>
          <w:rPr>
            <w:rStyle w:val="af"/>
          </w:rPr>
          <w:t>[10]</w:t>
        </w:r>
      </w:hyperlink>
      <w:r>
        <w:t>.</w:t>
      </w:r>
    </w:p>
    <w:p w14:paraId="32DD5D76" w14:textId="77777777" w:rsidR="004B4491" w:rsidRDefault="004F0C0A">
      <w:pPr>
        <w:pStyle w:val="Compact"/>
        <w:numPr>
          <w:ilvl w:val="0"/>
          <w:numId w:val="8"/>
        </w:numPr>
      </w:pPr>
      <w:r>
        <w:rPr>
          <w:b/>
          <w:bCs/>
        </w:rPr>
        <w:t>Таблица сравнения моделей:</w:t>
      </w:r>
      <w:r>
        <w:t xml:space="preserve"> Ниже приведён пример сравнения некоторых популярных моделей для генерации (число параметров, максимальный контекст и особенности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13"/>
        <w:gridCol w:w="1382"/>
        <w:gridCol w:w="1396"/>
        <w:gridCol w:w="1346"/>
        <w:gridCol w:w="3752"/>
      </w:tblGrid>
      <w:tr w:rsidR="004B4491" w14:paraId="130F54B7" w14:textId="77777777" w:rsidTr="004B44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574C4F" w14:textId="77777777" w:rsidR="004B4491" w:rsidRDefault="004F0C0A">
            <w:pPr>
              <w:pStyle w:val="Compact"/>
            </w:pPr>
            <w:r>
              <w:t>Модель</w:t>
            </w:r>
          </w:p>
        </w:tc>
        <w:tc>
          <w:tcPr>
            <w:tcW w:w="0" w:type="auto"/>
          </w:tcPr>
          <w:p w14:paraId="3D1767BD" w14:textId="77777777" w:rsidR="004B4491" w:rsidRDefault="004F0C0A">
            <w:pPr>
              <w:pStyle w:val="Compact"/>
            </w:pPr>
            <w:r>
              <w:t>Параметры</w:t>
            </w:r>
          </w:p>
        </w:tc>
        <w:tc>
          <w:tcPr>
            <w:tcW w:w="0" w:type="auto"/>
          </w:tcPr>
          <w:p w14:paraId="45F38D02" w14:textId="77777777" w:rsidR="004B4491" w:rsidRDefault="004F0C0A">
            <w:pPr>
              <w:pStyle w:val="Compact"/>
            </w:pPr>
            <w:r>
              <w:t>Окно контекста</w:t>
            </w:r>
          </w:p>
        </w:tc>
        <w:tc>
          <w:tcPr>
            <w:tcW w:w="0" w:type="auto"/>
          </w:tcPr>
          <w:p w14:paraId="2B756D47" w14:textId="77777777" w:rsidR="004B4491" w:rsidRDefault="004F0C0A">
            <w:pPr>
              <w:pStyle w:val="Compact"/>
            </w:pPr>
            <w:r>
              <w:t>Запуск</w:t>
            </w:r>
          </w:p>
        </w:tc>
        <w:tc>
          <w:tcPr>
            <w:tcW w:w="0" w:type="auto"/>
          </w:tcPr>
          <w:p w14:paraId="52EE17AE" w14:textId="77777777" w:rsidR="004B4491" w:rsidRDefault="004F0C0A">
            <w:pPr>
              <w:pStyle w:val="Compact"/>
            </w:pPr>
            <w:r>
              <w:t>Особенности</w:t>
            </w:r>
          </w:p>
        </w:tc>
      </w:tr>
      <w:tr w:rsidR="004B4491" w14:paraId="7E4F7BB1" w14:textId="77777777">
        <w:tc>
          <w:tcPr>
            <w:tcW w:w="0" w:type="auto"/>
          </w:tcPr>
          <w:p w14:paraId="4E31B68A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GPT-4o-mini</w:t>
            </w:r>
          </w:p>
        </w:tc>
        <w:tc>
          <w:tcPr>
            <w:tcW w:w="0" w:type="auto"/>
          </w:tcPr>
          <w:p w14:paraId="64349F9A" w14:textId="77777777" w:rsidR="004B4491" w:rsidRDefault="004F0C0A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51DBBE1F" w14:textId="77777777" w:rsidR="004B4491" w:rsidRDefault="004F0C0A">
            <w:pPr>
              <w:pStyle w:val="Compact"/>
            </w:pPr>
            <w:r>
              <w:t>128K</w:t>
            </w:r>
            <w:hyperlink r:id="rId37" w:anchor=":~:text=Comparison%20between%20GPT,3.5%20Turbo">
              <w:r>
                <w:rPr>
                  <w:rStyle w:val="af"/>
                </w:rPr>
                <w:t>[10]</w:t>
              </w:r>
            </w:hyperlink>
          </w:p>
        </w:tc>
        <w:tc>
          <w:tcPr>
            <w:tcW w:w="0" w:type="auto"/>
          </w:tcPr>
          <w:p w14:paraId="761989AB" w14:textId="77777777" w:rsidR="004B4491" w:rsidRDefault="004F0C0A">
            <w:pPr>
              <w:pStyle w:val="Compact"/>
            </w:pPr>
            <w:r>
              <w:t>API (OpenAI)</w:t>
            </w:r>
          </w:p>
        </w:tc>
        <w:tc>
          <w:tcPr>
            <w:tcW w:w="0" w:type="auto"/>
          </w:tcPr>
          <w:p w14:paraId="4CC3603A" w14:textId="77777777" w:rsidR="004B4491" w:rsidRDefault="004F0C0A">
            <w:pPr>
              <w:pStyle w:val="Compact"/>
            </w:pPr>
            <w:r>
              <w:t>Очень широкий контекст, высокая стоимость пос</w:t>
            </w:r>
            <w:r>
              <w:t>ле бесплатного лимита</w:t>
            </w:r>
          </w:p>
        </w:tc>
      </w:tr>
      <w:tr w:rsidR="004B4491" w14:paraId="5B756E1E" w14:textId="77777777">
        <w:tc>
          <w:tcPr>
            <w:tcW w:w="0" w:type="auto"/>
          </w:tcPr>
          <w:p w14:paraId="4A492159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GPT-3.5-turbo</w:t>
            </w:r>
          </w:p>
        </w:tc>
        <w:tc>
          <w:tcPr>
            <w:tcW w:w="0" w:type="auto"/>
          </w:tcPr>
          <w:p w14:paraId="72912A79" w14:textId="77777777" w:rsidR="004B4491" w:rsidRDefault="004F0C0A">
            <w:pPr>
              <w:pStyle w:val="Compact"/>
            </w:pPr>
            <w:r>
              <w:t>–</w:t>
            </w:r>
          </w:p>
        </w:tc>
        <w:tc>
          <w:tcPr>
            <w:tcW w:w="0" w:type="auto"/>
          </w:tcPr>
          <w:p w14:paraId="46174750" w14:textId="77777777" w:rsidR="004B4491" w:rsidRDefault="004F0C0A">
            <w:pPr>
              <w:pStyle w:val="Compact"/>
            </w:pPr>
            <w:r>
              <w:t>16K</w:t>
            </w:r>
          </w:p>
        </w:tc>
        <w:tc>
          <w:tcPr>
            <w:tcW w:w="0" w:type="auto"/>
          </w:tcPr>
          <w:p w14:paraId="06179C83" w14:textId="77777777" w:rsidR="004B4491" w:rsidRDefault="004F0C0A">
            <w:pPr>
              <w:pStyle w:val="Compact"/>
            </w:pPr>
            <w:r>
              <w:t>API (OpenAI)</w:t>
            </w:r>
          </w:p>
        </w:tc>
        <w:tc>
          <w:tcPr>
            <w:tcW w:w="0" w:type="auto"/>
          </w:tcPr>
          <w:p w14:paraId="52DBF5E7" w14:textId="77777777" w:rsidR="004B4491" w:rsidRDefault="004F0C0A">
            <w:pPr>
              <w:pStyle w:val="Compact"/>
            </w:pPr>
            <w:r>
              <w:t>Дешёвая, но меньше контекста</w:t>
            </w:r>
          </w:p>
        </w:tc>
      </w:tr>
      <w:tr w:rsidR="004B4491" w14:paraId="1BB0DD43" w14:textId="77777777">
        <w:tc>
          <w:tcPr>
            <w:tcW w:w="0" w:type="auto"/>
          </w:tcPr>
          <w:p w14:paraId="430E4E83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Mistral 7B</w:t>
            </w:r>
          </w:p>
        </w:tc>
        <w:tc>
          <w:tcPr>
            <w:tcW w:w="0" w:type="auto"/>
          </w:tcPr>
          <w:p w14:paraId="16E6DAB9" w14:textId="77777777" w:rsidR="004B4491" w:rsidRDefault="004F0C0A">
            <w:pPr>
              <w:pStyle w:val="Compact"/>
            </w:pPr>
            <w:r>
              <w:t>7B</w:t>
            </w:r>
            <w:hyperlink r:id="rId38" w:anchor=":~:text=Share">
              <w:r>
                <w:rPr>
                  <w:rStyle w:val="af"/>
                </w:rPr>
                <w:t>[8]</w:t>
              </w:r>
            </w:hyperlink>
          </w:p>
        </w:tc>
        <w:tc>
          <w:tcPr>
            <w:tcW w:w="0" w:type="auto"/>
          </w:tcPr>
          <w:p w14:paraId="3161AA99" w14:textId="77777777" w:rsidR="004B4491" w:rsidRDefault="004F0C0A">
            <w:pPr>
              <w:pStyle w:val="Compact"/>
            </w:pPr>
            <w:r>
              <w:t>8K</w:t>
            </w:r>
            <w:hyperlink r:id="rId39" w:anchor=":~:text=edited%20Sep%2027%2C%202023">
              <w:r>
                <w:rPr>
                  <w:rStyle w:val="af"/>
                </w:rPr>
                <w:t>[17]</w:t>
              </w:r>
            </w:hyperlink>
          </w:p>
        </w:tc>
        <w:tc>
          <w:tcPr>
            <w:tcW w:w="0" w:type="auto"/>
          </w:tcPr>
          <w:p w14:paraId="0ADA7CB0" w14:textId="77777777" w:rsidR="004B4491" w:rsidRDefault="004F0C0A">
            <w:pPr>
              <w:pStyle w:val="Compact"/>
            </w:pPr>
            <w:r>
              <w:t>локально (M1)</w:t>
            </w:r>
          </w:p>
        </w:tc>
        <w:tc>
          <w:tcPr>
            <w:tcW w:w="0" w:type="auto"/>
          </w:tcPr>
          <w:p w14:paraId="7AEE1BE3" w14:textId="77777777" w:rsidR="004B4491" w:rsidRDefault="004F0C0A">
            <w:pPr>
              <w:pStyle w:val="Compact"/>
            </w:pPr>
            <w:r>
              <w:t>Высокое качество, превосходит Llama2-13B</w:t>
            </w:r>
            <w:hyperlink r:id="rId40" w:anchor=":~:text=Share">
              <w:r>
                <w:rPr>
                  <w:rStyle w:val="af"/>
                </w:rPr>
                <w:t>[8]</w:t>
              </w:r>
            </w:hyperlink>
          </w:p>
        </w:tc>
      </w:tr>
      <w:tr w:rsidR="004B4491" w14:paraId="21489B08" w14:textId="77777777">
        <w:tc>
          <w:tcPr>
            <w:tcW w:w="0" w:type="auto"/>
          </w:tcPr>
          <w:p w14:paraId="6B250850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Phi-2 (Microsoft)</w:t>
            </w:r>
          </w:p>
        </w:tc>
        <w:tc>
          <w:tcPr>
            <w:tcW w:w="0" w:type="auto"/>
          </w:tcPr>
          <w:p w14:paraId="06BCCF04" w14:textId="77777777" w:rsidR="004B4491" w:rsidRDefault="004F0C0A">
            <w:pPr>
              <w:pStyle w:val="Compact"/>
            </w:pPr>
            <w:r>
              <w:t>2.7B</w:t>
            </w:r>
          </w:p>
        </w:tc>
        <w:tc>
          <w:tcPr>
            <w:tcW w:w="0" w:type="auto"/>
          </w:tcPr>
          <w:p w14:paraId="145E79F0" w14:textId="77777777" w:rsidR="004B4491" w:rsidRDefault="004F0C0A">
            <w:pPr>
              <w:pStyle w:val="Compact"/>
            </w:pPr>
            <w:r>
              <w:t>8K</w:t>
            </w:r>
          </w:p>
        </w:tc>
        <w:tc>
          <w:tcPr>
            <w:tcW w:w="0" w:type="auto"/>
          </w:tcPr>
          <w:p w14:paraId="0778A97C" w14:textId="77777777" w:rsidR="004B4491" w:rsidRDefault="004F0C0A">
            <w:pPr>
              <w:pStyle w:val="Compact"/>
            </w:pPr>
            <w:r>
              <w:t>локальн</w:t>
            </w:r>
            <w:r>
              <w:t>о (M1)</w:t>
            </w:r>
          </w:p>
        </w:tc>
        <w:tc>
          <w:tcPr>
            <w:tcW w:w="0" w:type="auto"/>
          </w:tcPr>
          <w:p w14:paraId="3B0A9D7D" w14:textId="77777777" w:rsidR="004B4491" w:rsidRDefault="004F0C0A">
            <w:pPr>
              <w:pStyle w:val="Compact"/>
            </w:pPr>
            <w:r>
              <w:t>Очень быстрая (реальное время диалога)</w:t>
            </w:r>
            <w:hyperlink r:id="rId41" w:anchor=":~:text=I%20found%20running%20the%20Microsoft,amounts%20of%20texts%20fairly%20quick">
              <w:r>
                <w:rPr>
                  <w:rStyle w:val="af"/>
                </w:rPr>
                <w:t>[7]</w:t>
              </w:r>
            </w:hyperlink>
          </w:p>
        </w:tc>
      </w:tr>
      <w:tr w:rsidR="004B4491" w14:paraId="7DDAD642" w14:textId="77777777">
        <w:tc>
          <w:tcPr>
            <w:tcW w:w="0" w:type="auto"/>
          </w:tcPr>
          <w:p w14:paraId="7970347B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Llama 2 7B/13B</w:t>
            </w:r>
          </w:p>
        </w:tc>
        <w:tc>
          <w:tcPr>
            <w:tcW w:w="0" w:type="auto"/>
          </w:tcPr>
          <w:p w14:paraId="609A43D3" w14:textId="77777777" w:rsidR="004B4491" w:rsidRDefault="004F0C0A">
            <w:pPr>
              <w:pStyle w:val="Compact"/>
            </w:pPr>
            <w:r>
              <w:t>7B/13B</w:t>
            </w:r>
          </w:p>
        </w:tc>
        <w:tc>
          <w:tcPr>
            <w:tcW w:w="0" w:type="auto"/>
          </w:tcPr>
          <w:p w14:paraId="1928DA49" w14:textId="77777777" w:rsidR="004B4491" w:rsidRDefault="004F0C0A">
            <w:pPr>
              <w:pStyle w:val="Compact"/>
            </w:pPr>
            <w:r>
              <w:t>4K</w:t>
            </w:r>
          </w:p>
        </w:tc>
        <w:tc>
          <w:tcPr>
            <w:tcW w:w="0" w:type="auto"/>
          </w:tcPr>
          <w:p w14:paraId="4F4AD3D2" w14:textId="77777777" w:rsidR="004B4491" w:rsidRDefault="004F0C0A">
            <w:pPr>
              <w:pStyle w:val="Compact"/>
            </w:pPr>
            <w:r>
              <w:t>локально (M1)</w:t>
            </w:r>
          </w:p>
        </w:tc>
        <w:tc>
          <w:tcPr>
            <w:tcW w:w="0" w:type="auto"/>
          </w:tcPr>
          <w:p w14:paraId="04AD0D10" w14:textId="77777777" w:rsidR="004B4491" w:rsidRDefault="004F0C0A">
            <w:pPr>
              <w:pStyle w:val="Compact"/>
            </w:pPr>
            <w:r>
              <w:t>Открытая, хорошая поддержка, подходит для RAG</w:t>
            </w:r>
          </w:p>
        </w:tc>
      </w:tr>
      <w:tr w:rsidR="004B4491" w14:paraId="7B6C5106" w14:textId="77777777">
        <w:tc>
          <w:tcPr>
            <w:tcW w:w="0" w:type="auto"/>
          </w:tcPr>
          <w:p w14:paraId="4F5A8BB3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WizardLM-7B</w:t>
            </w:r>
          </w:p>
        </w:tc>
        <w:tc>
          <w:tcPr>
            <w:tcW w:w="0" w:type="auto"/>
          </w:tcPr>
          <w:p w14:paraId="5FAE3741" w14:textId="77777777" w:rsidR="004B4491" w:rsidRDefault="004F0C0A">
            <w:pPr>
              <w:pStyle w:val="Compact"/>
            </w:pPr>
            <w:r>
              <w:t>7B</w:t>
            </w:r>
          </w:p>
        </w:tc>
        <w:tc>
          <w:tcPr>
            <w:tcW w:w="0" w:type="auto"/>
          </w:tcPr>
          <w:p w14:paraId="398AA1AA" w14:textId="77777777" w:rsidR="004B4491" w:rsidRDefault="004F0C0A">
            <w:pPr>
              <w:pStyle w:val="Compact"/>
            </w:pPr>
            <w:r>
              <w:t>4K</w:t>
            </w:r>
          </w:p>
        </w:tc>
        <w:tc>
          <w:tcPr>
            <w:tcW w:w="0" w:type="auto"/>
          </w:tcPr>
          <w:p w14:paraId="1668C390" w14:textId="77777777" w:rsidR="004B4491" w:rsidRDefault="004F0C0A">
            <w:pPr>
              <w:pStyle w:val="Compact"/>
            </w:pPr>
            <w:r>
              <w:t>локально</w:t>
            </w:r>
          </w:p>
        </w:tc>
        <w:tc>
          <w:tcPr>
            <w:tcW w:w="0" w:type="auto"/>
          </w:tcPr>
          <w:p w14:paraId="4C2325C2" w14:textId="77777777" w:rsidR="004B4491" w:rsidRDefault="004F0C0A">
            <w:pPr>
              <w:pStyle w:val="Compact"/>
            </w:pPr>
            <w:r>
              <w:t>Инструкт-тюнED, от Microsoft</w:t>
            </w:r>
          </w:p>
        </w:tc>
      </w:tr>
      <w:tr w:rsidR="004B4491" w14:paraId="00459610" w14:textId="77777777">
        <w:tc>
          <w:tcPr>
            <w:tcW w:w="0" w:type="auto"/>
          </w:tcPr>
          <w:p w14:paraId="056D5350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Gemma-2B/9B</w:t>
            </w:r>
          </w:p>
        </w:tc>
        <w:tc>
          <w:tcPr>
            <w:tcW w:w="0" w:type="auto"/>
          </w:tcPr>
          <w:p w14:paraId="4E21C88D" w14:textId="77777777" w:rsidR="004B4491" w:rsidRDefault="004F0C0A">
            <w:pPr>
              <w:pStyle w:val="Compact"/>
            </w:pPr>
            <w:r>
              <w:t>2B/9B</w:t>
            </w:r>
          </w:p>
        </w:tc>
        <w:tc>
          <w:tcPr>
            <w:tcW w:w="0" w:type="auto"/>
          </w:tcPr>
          <w:p w14:paraId="0117B4AD" w14:textId="77777777" w:rsidR="004B4491" w:rsidRDefault="004F0C0A">
            <w:pPr>
              <w:pStyle w:val="Compact"/>
            </w:pPr>
            <w:r>
              <w:t>4K</w:t>
            </w:r>
          </w:p>
        </w:tc>
        <w:tc>
          <w:tcPr>
            <w:tcW w:w="0" w:type="auto"/>
          </w:tcPr>
          <w:p w14:paraId="057AF019" w14:textId="77777777" w:rsidR="004B4491" w:rsidRDefault="004F0C0A">
            <w:pPr>
              <w:pStyle w:val="Compact"/>
            </w:pPr>
            <w:r>
              <w:t>локально</w:t>
            </w:r>
          </w:p>
        </w:tc>
        <w:tc>
          <w:tcPr>
            <w:tcW w:w="0" w:type="auto"/>
          </w:tcPr>
          <w:p w14:paraId="585998BE" w14:textId="77777777" w:rsidR="004B4491" w:rsidRDefault="004F0C0A">
            <w:pPr>
              <w:pStyle w:val="Compact"/>
            </w:pPr>
            <w:r>
              <w:t>От Google, эффективны при малой нагрузке</w:t>
            </w:r>
          </w:p>
        </w:tc>
      </w:tr>
      <w:tr w:rsidR="004B4491" w14:paraId="0A690207" w14:textId="77777777">
        <w:tc>
          <w:tcPr>
            <w:tcW w:w="0" w:type="auto"/>
          </w:tcPr>
          <w:p w14:paraId="089AA0A8" w14:textId="77777777" w:rsidR="004B4491" w:rsidRDefault="004F0C0A">
            <w:pPr>
              <w:pStyle w:val="Compact"/>
            </w:pPr>
            <w:r>
              <w:rPr>
                <w:b/>
                <w:bCs/>
              </w:rPr>
              <w:t>StarCoder2</w:t>
            </w:r>
          </w:p>
        </w:tc>
        <w:tc>
          <w:tcPr>
            <w:tcW w:w="0" w:type="auto"/>
          </w:tcPr>
          <w:p w14:paraId="2F121364" w14:textId="77777777" w:rsidR="004B4491" w:rsidRDefault="004F0C0A">
            <w:pPr>
              <w:pStyle w:val="Compact"/>
            </w:pPr>
            <w:r>
              <w:t>3B/7B/15B</w:t>
            </w:r>
          </w:p>
        </w:tc>
        <w:tc>
          <w:tcPr>
            <w:tcW w:w="0" w:type="auto"/>
          </w:tcPr>
          <w:p w14:paraId="637EBAAF" w14:textId="77777777" w:rsidR="004B4491" w:rsidRDefault="004F0C0A">
            <w:pPr>
              <w:pStyle w:val="Compact"/>
            </w:pPr>
            <w:r>
              <w:t>4K</w:t>
            </w:r>
          </w:p>
        </w:tc>
        <w:tc>
          <w:tcPr>
            <w:tcW w:w="0" w:type="auto"/>
          </w:tcPr>
          <w:p w14:paraId="0FCCB497" w14:textId="77777777" w:rsidR="004B4491" w:rsidRDefault="004F0C0A">
            <w:pPr>
              <w:pStyle w:val="Compact"/>
            </w:pPr>
            <w:r>
              <w:t>локально</w:t>
            </w:r>
          </w:p>
        </w:tc>
        <w:tc>
          <w:tcPr>
            <w:tcW w:w="0" w:type="auto"/>
          </w:tcPr>
          <w:p w14:paraId="3B38BAF4" w14:textId="77777777" w:rsidR="004B4491" w:rsidRDefault="004F0C0A">
            <w:pPr>
              <w:pStyle w:val="Compact"/>
            </w:pPr>
            <w:r>
              <w:t>Оптимизированы для кода и тех. документов</w:t>
            </w:r>
          </w:p>
        </w:tc>
      </w:tr>
    </w:tbl>
    <w:p w14:paraId="797F82C8" w14:textId="77777777" w:rsidR="004B4491" w:rsidRDefault="004F0C0A">
      <w:pPr>
        <w:pStyle w:val="a0"/>
      </w:pPr>
      <w:r>
        <w:t>(Прим. «–» означает проприетарную модель без точной информации о параметрах.)</w:t>
      </w:r>
    </w:p>
    <w:p w14:paraId="2BC9345C" w14:textId="77777777" w:rsidR="004B4491" w:rsidRDefault="004F0C0A">
      <w:pPr>
        <w:pStyle w:val="2"/>
      </w:pPr>
      <w:bookmarkStart w:id="9" w:name="прочие-возможные-улучшения"/>
      <w:bookmarkEnd w:id="8"/>
      <w:r>
        <w:t>7. Прочие возможные улучшения</w:t>
      </w:r>
    </w:p>
    <w:p w14:paraId="60EA7115" w14:textId="77777777" w:rsidR="004B4491" w:rsidRDefault="004F0C0A">
      <w:pPr>
        <w:pStyle w:val="Compact"/>
        <w:numPr>
          <w:ilvl w:val="0"/>
          <w:numId w:val="9"/>
        </w:numPr>
      </w:pPr>
      <w:r>
        <w:rPr>
          <w:b/>
          <w:bCs/>
        </w:rPr>
        <w:t>Векторное хранилище (VectorStore):</w:t>
      </w:r>
      <w:r>
        <w:t xml:space="preserve"> Убедитесь, что хранилище эмбеддингов выбрано оптимально. Для больших д</w:t>
      </w:r>
      <w:r>
        <w:t>окументов рекомендованы быстрые движки (Faiss, Qdrant, Chroma). При необходимости используйте гибридный поиск (dense + sparse) или кеширование в памяти для ускорения.</w:t>
      </w:r>
    </w:p>
    <w:p w14:paraId="1D010D4B" w14:textId="77777777" w:rsidR="004B4491" w:rsidRDefault="004F0C0A">
      <w:pPr>
        <w:pStyle w:val="Compact"/>
        <w:numPr>
          <w:ilvl w:val="0"/>
          <w:numId w:val="9"/>
        </w:numPr>
      </w:pPr>
      <w:r>
        <w:rPr>
          <w:b/>
          <w:bCs/>
        </w:rPr>
        <w:t>Обработка Markdown:</w:t>
      </w:r>
      <w:r>
        <w:t xml:space="preserve"> Если документация содержит код или специальные блоки, стоит очистить </w:t>
      </w:r>
      <w:r>
        <w:t>лишние маркеры. Можно убрать YAML-метаданные и кодовые блоки перед эмбеддингом, чтобы не разрежать информацию.</w:t>
      </w:r>
    </w:p>
    <w:p w14:paraId="4C67C7D8" w14:textId="77777777" w:rsidR="004B4491" w:rsidRDefault="004F0C0A">
      <w:pPr>
        <w:pStyle w:val="Compact"/>
        <w:numPr>
          <w:ilvl w:val="0"/>
          <w:numId w:val="9"/>
        </w:numPr>
      </w:pPr>
      <w:r>
        <w:rPr>
          <w:b/>
          <w:bCs/>
        </w:rPr>
        <w:t>Отладка и метрики:</w:t>
      </w:r>
      <w:r>
        <w:t xml:space="preserve"> Добавьте логирование запросов и метрик (время, длина, токены) для анализа узких мест. Это поможет выявить узкие места (наприме</w:t>
      </w:r>
      <w:r>
        <w:t>р, слишком длинные запросы к OpenAI).</w:t>
      </w:r>
    </w:p>
    <w:p w14:paraId="446A7BE4" w14:textId="77777777" w:rsidR="004B4491" w:rsidRDefault="004F0C0A">
      <w:pPr>
        <w:pStyle w:val="Compact"/>
        <w:numPr>
          <w:ilvl w:val="0"/>
          <w:numId w:val="9"/>
        </w:numPr>
      </w:pPr>
      <w:r>
        <w:rPr>
          <w:b/>
          <w:bCs/>
        </w:rPr>
        <w:t>Контроль качества:</w:t>
      </w:r>
      <w:r>
        <w:t xml:space="preserve"> Для уменьшения «галлюцинаций» можно внедрить пост-фильтр фактов (сверка ответов с базой знаний) или мультимодельную проверку.</w:t>
      </w:r>
    </w:p>
    <w:p w14:paraId="441FAC2D" w14:textId="77777777" w:rsidR="004B4491" w:rsidRDefault="004F0C0A">
      <w:pPr>
        <w:pStyle w:val="2"/>
      </w:pPr>
      <w:bookmarkStart w:id="10" w:name="конкретные-доработки-к-коду"/>
      <w:bookmarkEnd w:id="9"/>
      <w:r>
        <w:lastRenderedPageBreak/>
        <w:t>8. Конкретные доработки к коду</w:t>
      </w:r>
    </w:p>
    <w:p w14:paraId="0E1D05BB" w14:textId="77777777" w:rsidR="004B4491" w:rsidRDefault="004F0C0A">
      <w:pPr>
        <w:pStyle w:val="FirstParagraph"/>
      </w:pPr>
      <w:r>
        <w:t>Ниже перечислены ключевые шаги по доработк</w:t>
      </w:r>
      <w:r>
        <w:t>е текущей реализации:</w:t>
      </w:r>
    </w:p>
    <w:p w14:paraId="0A718013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>Переход на лучший сплиттер:</w:t>
      </w:r>
      <w:r>
        <w:t xml:space="preserve"> заменить текущий </w:t>
      </w:r>
      <w:r>
        <w:rPr>
          <w:rStyle w:val="VerbatimChar"/>
        </w:rPr>
        <w:t>TextSplitter</w:t>
      </w:r>
      <w:r>
        <w:t xml:space="preserve"> на </w:t>
      </w:r>
      <w:r>
        <w:rPr>
          <w:rStyle w:val="VerbatimChar"/>
        </w:rPr>
        <w:t>MarkdownHeaderTextSplitter</w:t>
      </w:r>
      <w:r>
        <w:t xml:space="preserve"> или </w:t>
      </w:r>
      <w:r>
        <w:rPr>
          <w:rStyle w:val="VerbatimChar"/>
        </w:rPr>
        <w:t>RecursiveCharacterTextSplitter</w:t>
      </w:r>
      <w:r>
        <w:t xml:space="preserve"> с параметрами </w:t>
      </w:r>
      <w:r>
        <w:rPr>
          <w:rStyle w:val="VerbatimChar"/>
        </w:rPr>
        <w:t>chunk_size≈500–1000</w:t>
      </w:r>
      <w:r>
        <w:t xml:space="preserve">, </w:t>
      </w:r>
      <w:r>
        <w:rPr>
          <w:rStyle w:val="VerbatimChar"/>
        </w:rPr>
        <w:t>chunk_overlap≈100–200</w:t>
      </w:r>
      <w:r>
        <w:t>.</w:t>
      </w:r>
    </w:p>
    <w:p w14:paraId="3F4B01AA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>Обновление эмбеддингов:</w:t>
      </w:r>
      <w:r>
        <w:t xml:space="preserve"> </w:t>
      </w:r>
      <w:r>
        <w:t>подключить новую модель, например:</w:t>
      </w:r>
      <w:r>
        <w:br/>
      </w:r>
    </w:p>
    <w:p w14:paraId="3B8BA968" w14:textId="77777777" w:rsidR="004B4491" w:rsidRDefault="004F0C0A">
      <w:pPr>
        <w:pStyle w:val="SourceCode"/>
        <w:numPr>
          <w:ilvl w:val="0"/>
          <w:numId w:val="1"/>
        </w:numPr>
      </w:pPr>
      <w:r>
        <w:rPr>
          <w:rStyle w:val="VerbatimChar"/>
        </w:rPr>
        <w:t>from langchain.embeddings import HuggingFaceEmbeddings</w:t>
      </w:r>
      <w:r>
        <w:br/>
      </w:r>
      <w:r>
        <w:rPr>
          <w:rStyle w:val="VerbatimChar"/>
        </w:rPr>
        <w:t>embeddings = HuggingFaceEmbeddings(model_name="sentence-transformers/all-mpnet-base-v2")</w:t>
      </w:r>
    </w:p>
    <w:p w14:paraId="77EEBBAB" w14:textId="77777777" w:rsidR="004B4491" w:rsidRDefault="004F0C0A">
      <w:pPr>
        <w:pStyle w:val="Compact"/>
        <w:numPr>
          <w:ilvl w:val="0"/>
          <w:numId w:val="1"/>
        </w:numPr>
      </w:pPr>
      <w:r>
        <w:t xml:space="preserve">или использовать Ollama-сервер: </w:t>
      </w:r>
      <w:r>
        <w:rPr>
          <w:rStyle w:val="VerbatimChar"/>
        </w:rPr>
        <w:t>embed = OllamaEmbeddings(model="snowflake-ar</w:t>
      </w:r>
      <w:r>
        <w:rPr>
          <w:rStyle w:val="VerbatimChar"/>
        </w:rPr>
        <w:t>ctic-embed-l")</w:t>
      </w:r>
      <w:r>
        <w:t>.</w:t>
      </w:r>
    </w:p>
    <w:p w14:paraId="1CA27480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>Включение истории:</w:t>
      </w:r>
      <w:r>
        <w:t xml:space="preserve"> добавить </w:t>
      </w:r>
      <w:r>
        <w:rPr>
          <w:rStyle w:val="VerbatimChar"/>
        </w:rPr>
        <w:t>memory = ConversationBufferMemory(return_messages=True)</w:t>
      </w:r>
      <w:r>
        <w:t xml:space="preserve"> и передавать его в цепочки (</w:t>
      </w:r>
      <w:r>
        <w:rPr>
          <w:rStyle w:val="VerbatimChar"/>
        </w:rPr>
        <w:t>ConversationChain</w:t>
      </w:r>
      <w:r>
        <w:t xml:space="preserve"> или </w:t>
      </w:r>
      <w:r>
        <w:rPr>
          <w:rStyle w:val="VerbatimChar"/>
        </w:rPr>
        <w:t>ConversationalRetrievalChain</w:t>
      </w:r>
      <w:r>
        <w:t>). Обеспечить хранение последних N сообщений и их включение в контекст.</w:t>
      </w:r>
    </w:p>
    <w:p w14:paraId="1F5C2333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Смена </w:t>
      </w:r>
      <w:r>
        <w:rPr>
          <w:b/>
          <w:bCs/>
        </w:rPr>
        <w:t>LLM:</w:t>
      </w:r>
      <w:r>
        <w:t xml:space="preserve"> в конструкторе цепочек LangChain заменить текущую LLM на более быструю/качественную (например, </w:t>
      </w:r>
      <w:r>
        <w:rPr>
          <w:rStyle w:val="VerbatimChar"/>
        </w:rPr>
        <w:t>ChatOpenAI(model="gpt-3.5-turbo", temperature=0)</w:t>
      </w:r>
      <w:r>
        <w:t xml:space="preserve"> или </w:t>
      </w:r>
      <w:r>
        <w:rPr>
          <w:rStyle w:val="VerbatimChar"/>
        </w:rPr>
        <w:t>Ollama(model="mistral")</w:t>
      </w:r>
      <w:r>
        <w:t xml:space="preserve">). Настроить </w:t>
      </w:r>
      <w:r>
        <w:rPr>
          <w:rStyle w:val="VerbatimChar"/>
        </w:rPr>
        <w:t>temperature=0–0.3</w:t>
      </w:r>
      <w:r>
        <w:t xml:space="preserve">, </w:t>
      </w:r>
      <w:r>
        <w:rPr>
          <w:rStyle w:val="VerbatimChar"/>
        </w:rPr>
        <w:t>max_tokens≈150–300</w:t>
      </w:r>
      <w:r>
        <w:t xml:space="preserve"> и, при возможности, </w:t>
      </w:r>
      <w:r>
        <w:rPr>
          <w:rStyle w:val="VerbatimChar"/>
        </w:rPr>
        <w:t>streaming</w:t>
      </w:r>
      <w:r>
        <w:rPr>
          <w:rStyle w:val="VerbatimChar"/>
        </w:rPr>
        <w:t>=True</w:t>
      </w:r>
      <w:r>
        <w:t>.</w:t>
      </w:r>
    </w:p>
    <w:p w14:paraId="2CBF270E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>Системная инструкция:</w:t>
      </w:r>
      <w:r>
        <w:t xml:space="preserve"> при формировании </w:t>
      </w:r>
      <w:r>
        <w:rPr>
          <w:rStyle w:val="VerbatimChar"/>
        </w:rPr>
        <w:t>ChatPromptTemplate</w:t>
      </w:r>
      <w:r>
        <w:t xml:space="preserve"> добавить явный системный блок (напр. </w:t>
      </w:r>
      <w:r>
        <w:rPr>
          <w:rStyle w:val="VerbatimChar"/>
        </w:rPr>
        <w:t>SystemMessagePromptTemplate</w:t>
      </w:r>
      <w:r>
        <w:t>) с ролью и стилем общения.</w:t>
      </w:r>
    </w:p>
    <w:p w14:paraId="3C4A2186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>Оптимизация RAG:</w:t>
      </w:r>
      <w:r>
        <w:t xml:space="preserve"> </w:t>
      </w:r>
      <w:r>
        <w:t>если документы большие, использовать индексацию (FAISS/Pinecone) с обновленным векторным хранилищем. Перепроверить параметры поиска (Top-k) для баланса релевантности и скорости.</w:t>
      </w:r>
    </w:p>
    <w:p w14:paraId="02F4D891" w14:textId="77777777" w:rsidR="004B4491" w:rsidRDefault="004F0C0A">
      <w:pPr>
        <w:pStyle w:val="Compact"/>
        <w:numPr>
          <w:ilvl w:val="0"/>
          <w:numId w:val="10"/>
        </w:numPr>
      </w:pPr>
      <w:r>
        <w:rPr>
          <w:b/>
          <w:bCs/>
        </w:rPr>
        <w:t>Дополнительная фильтрация:</w:t>
      </w:r>
      <w:r>
        <w:t xml:space="preserve"> ограничить пост-обработку ответа (например, убрать </w:t>
      </w:r>
      <w:r>
        <w:t>шаблонные приветствия, если не нужны) или добавить шаг проверки по ключевым словам.</w:t>
      </w:r>
    </w:p>
    <w:p w14:paraId="0624DFB6" w14:textId="77777777" w:rsidR="004B4491" w:rsidRDefault="004F0C0A">
      <w:pPr>
        <w:pStyle w:val="FirstParagraph"/>
      </w:pPr>
      <w:r>
        <w:t>Каждую из вышеперечисленных доработок следует реализовать и протестировать по отдельности, оценивая качество ответов и скорость. Также рекомендуется покрыть изменения юнит-</w:t>
      </w:r>
      <w:r>
        <w:t>тестами и провести A/B тестирование нового поведения бота.</w:t>
      </w:r>
    </w:p>
    <w:p w14:paraId="4FA702F7" w14:textId="77777777" w:rsidR="004B4491" w:rsidRDefault="004F0C0A">
      <w:pPr>
        <w:pStyle w:val="a0"/>
      </w:pPr>
      <w:r>
        <w:rPr>
          <w:b/>
          <w:bCs/>
        </w:rPr>
        <w:t>Вывод:</w:t>
      </w:r>
      <w:r>
        <w:t xml:space="preserve"> выполнение этих рекомендаций позволит добиться более быстрых, точных и «цельных» ответов от чат-бота. Качественные эмбеддинги и учёт истории улучшат релевантность, а оптимизированный промпт </w:t>
      </w:r>
      <w:r>
        <w:t>и выбор моделей – ясность и скорость общения.</w:t>
      </w:r>
    </w:p>
    <w:p w14:paraId="552990E4" w14:textId="77777777" w:rsidR="004B4491" w:rsidRDefault="004F0C0A">
      <w:pPr>
        <w:pStyle w:val="a0"/>
      </w:pPr>
      <w:r>
        <w:rPr>
          <w:b/>
          <w:bCs/>
        </w:rPr>
        <w:t>Источники:</w:t>
      </w:r>
      <w:r>
        <w:t xml:space="preserve"> использованы официальные руководства LangChain и обзоры LLM/эмбеддингов</w:t>
      </w:r>
      <w:hyperlink r:id="rId42" w:anchor=":~:text=Length">
        <w:r>
          <w:rPr>
            <w:rStyle w:val="af"/>
          </w:rPr>
          <w:t>[2]</w:t>
        </w:r>
      </w:hyperlink>
      <w:hyperlink r:id="rId43" w:anchor=":~:text=As%20mentioned%2C%20chunking%20often%20aims,a%20specified%20set%20of%20headers">
        <w:r>
          <w:rPr>
            <w:rStyle w:val="af"/>
          </w:rPr>
          <w:t>[1]</w:t>
        </w:r>
      </w:hyperlink>
      <w:hyperlink r:id="rId44" w:anchor=":~:text=The%20all,see%20all%20evaluated%20original%20models">
        <w:r>
          <w:rPr>
            <w:rStyle w:val="af"/>
          </w:rPr>
          <w:t>[4]</w:t>
        </w:r>
      </w:hyperlink>
      <w:hyperlink r:id="rId45" w:anchor=":~:text=leading%20retrieval%20performance%2C%20give%20organizations,acquired%20last%20May%20via%20Neeva">
        <w:r>
          <w:rPr>
            <w:rStyle w:val="af"/>
          </w:rPr>
          <w:t>[5]</w:t>
        </w:r>
      </w:hyperlink>
      <w:hyperlink r:id="rId46" w:anchor=":~:text=I%20found%20running%20the%20Microsoft,amounts%20of%20texts%20fairly%20quick">
        <w:r>
          <w:rPr>
            <w:rStyle w:val="af"/>
          </w:rPr>
          <w:t>[7]</w:t>
        </w:r>
      </w:hyperlink>
      <w:hyperlink r:id="rId47" w:anchor=":~:text=Share">
        <w:r>
          <w:rPr>
            <w:rStyle w:val="af"/>
          </w:rPr>
          <w:t>[8]</w:t>
        </w:r>
      </w:hyperlink>
      <w:hyperlink r:id="rId48" w:anchor=":~:text=">
        <w:r>
          <w:rPr>
            <w:rStyle w:val="af"/>
          </w:rPr>
          <w:t>[6]</w:t>
        </w:r>
      </w:hyperlink>
      <w:hyperlink r:id="rId49" w:anchor=":~:text=,certain%20style%20or%20result%20in">
        <w:r>
          <w:rPr>
            <w:rStyle w:val="af"/>
          </w:rPr>
          <w:t>[11]</w:t>
        </w:r>
      </w:hyperlink>
      <w:hyperlink r:id="rId50" w:anchor=":~:text=allows%20users%20to%20balance%20coherence,to%20their%20own%20desired%20outcome">
        <w:r>
          <w:rPr>
            <w:rStyle w:val="af"/>
          </w:rPr>
          <w:t>[13]</w:t>
        </w:r>
      </w:hyperlink>
      <w:hyperlink r:id="rId51" w:anchor=":~:text=edited%20Sep%2027%2C%202023">
        <w:r>
          <w:rPr>
            <w:rStyle w:val="af"/>
          </w:rPr>
          <w:t>[17]</w:t>
        </w:r>
      </w:hyperlink>
      <w:hyperlink r:id="rId52" w:anchor=":~:text=Comparison%20between%20GPT,3.5%20Turbo">
        <w:r>
          <w:rPr>
            <w:rStyle w:val="af"/>
          </w:rPr>
          <w:t>[10]</w:t>
        </w:r>
      </w:hyperlink>
      <w:r>
        <w:t>.</w:t>
      </w:r>
    </w:p>
    <w:bookmarkEnd w:id="1"/>
    <w:bookmarkEnd w:id="2"/>
    <w:bookmarkEnd w:id="10"/>
    <w:p w14:paraId="36A85D36" w14:textId="77777777" w:rsidR="004B4491" w:rsidRDefault="004F0C0A">
      <w:r>
        <w:pict w14:anchorId="41B18FA8">
          <v:rect id="_x0000_i1025" style="width:0;height:1.5pt" o:hralign="center" o:hrstd="t" o:hr="t"/>
        </w:pict>
      </w:r>
    </w:p>
    <w:bookmarkStart w:id="11" w:name="citations"/>
    <w:p w14:paraId="740CA70C" w14:textId="77777777" w:rsidR="004B4491" w:rsidRDefault="004F0C0A">
      <w:pPr>
        <w:pStyle w:val="FirstParagraph"/>
      </w:pPr>
      <w:r>
        <w:fldChar w:fldCharType="begin"/>
      </w:r>
      <w:r>
        <w:instrText xml:space="preserve"> HYPERLINK "https://python.langchain.com/docs/how_to/markdown_header_metadata_splitter/" \l ":~:text=As%20mentioned%2C%20chu</w:instrText>
      </w:r>
      <w:r>
        <w:instrText xml:space="preserve">nking%20often%20aims,a%20specified%20set%20of%20headers" \h </w:instrText>
      </w:r>
      <w:r>
        <w:fldChar w:fldCharType="separate"/>
      </w:r>
      <w:r>
        <w:rPr>
          <w:rStyle w:val="af"/>
        </w:rPr>
        <w:t>[1]</w:t>
      </w:r>
      <w:r>
        <w:rPr>
          <w:rStyle w:val="af"/>
        </w:rPr>
        <w:fldChar w:fldCharType="end"/>
      </w:r>
      <w:r>
        <w:t xml:space="preserve"> How to split Markdown by Headers | </w:t>
      </w:r>
      <w:r>
        <w:t>️</w:t>
      </w:r>
      <w:r>
        <w:t xml:space="preserve"> LangChain</w:t>
      </w:r>
    </w:p>
    <w:p w14:paraId="24716DAC" w14:textId="77777777" w:rsidR="004B4491" w:rsidRDefault="004F0C0A">
      <w:pPr>
        <w:pStyle w:val="a0"/>
      </w:pPr>
      <w:hyperlink r:id="rId53">
        <w:r>
          <w:rPr>
            <w:rStyle w:val="af"/>
          </w:rPr>
          <w:t>https://python.langchain.com/docs/how_to/markdown</w:t>
        </w:r>
        <w:r>
          <w:rPr>
            <w:rStyle w:val="af"/>
          </w:rPr>
          <w:t>_header_metadata_splitter/</w:t>
        </w:r>
      </w:hyperlink>
    </w:p>
    <w:p w14:paraId="2E893222" w14:textId="77777777" w:rsidR="004B4491" w:rsidRDefault="004F0C0A">
      <w:pPr>
        <w:pStyle w:val="a0"/>
      </w:pPr>
      <w:hyperlink r:id="rId54" w:anchor=":~:text=Length">
        <w:r>
          <w:rPr>
            <w:rStyle w:val="af"/>
          </w:rPr>
          <w:t>[2]</w:t>
        </w:r>
      </w:hyperlink>
      <w:r>
        <w:t xml:space="preserve"> </w:t>
      </w:r>
      <w:hyperlink r:id="rId55" w:anchor=":~:text=The%20most%20intuitive%20strategy%20is,based%20splitting">
        <w:r>
          <w:rPr>
            <w:rStyle w:val="af"/>
          </w:rPr>
          <w:t>[3]</w:t>
        </w:r>
      </w:hyperlink>
      <w:r>
        <w:t xml:space="preserve"> Text splitters | </w:t>
      </w:r>
      <w:r>
        <w:t>️</w:t>
      </w:r>
      <w:r>
        <w:t xml:space="preserve"> LangChain</w:t>
      </w:r>
    </w:p>
    <w:p w14:paraId="6055033D" w14:textId="77777777" w:rsidR="004B4491" w:rsidRDefault="004F0C0A">
      <w:pPr>
        <w:pStyle w:val="a0"/>
      </w:pPr>
      <w:hyperlink r:id="rId56">
        <w:r>
          <w:rPr>
            <w:rStyle w:val="af"/>
          </w:rPr>
          <w:t>https://python.langchain.com/docs/concepts/text_splitters/</w:t>
        </w:r>
      </w:hyperlink>
    </w:p>
    <w:p w14:paraId="386A208A" w14:textId="77777777" w:rsidR="004B4491" w:rsidRDefault="004F0C0A">
      <w:pPr>
        <w:pStyle w:val="a0"/>
      </w:pPr>
      <w:hyperlink r:id="rId57" w:anchor=":~:text=The%20all,see%20all%20evaluated%20original%20models">
        <w:r>
          <w:rPr>
            <w:rStyle w:val="af"/>
          </w:rPr>
          <w:t>[4]</w:t>
        </w:r>
      </w:hyperlink>
      <w:r>
        <w:t xml:space="preserve"> Pretrained Models — Sentence Transformers documentation</w:t>
      </w:r>
    </w:p>
    <w:p w14:paraId="5A6F1EC1" w14:textId="77777777" w:rsidR="004B4491" w:rsidRDefault="004F0C0A">
      <w:pPr>
        <w:pStyle w:val="a0"/>
      </w:pPr>
      <w:hyperlink r:id="rId58">
        <w:r>
          <w:rPr>
            <w:rStyle w:val="af"/>
          </w:rPr>
          <w:t>https://www.sbert.net/docs/sentence_transformer/pretrained_models.html</w:t>
        </w:r>
      </w:hyperlink>
    </w:p>
    <w:p w14:paraId="73FBBD08" w14:textId="77777777" w:rsidR="004B4491" w:rsidRDefault="004F0C0A">
      <w:pPr>
        <w:pStyle w:val="a0"/>
      </w:pPr>
      <w:hyperlink r:id="rId59" w:anchor=":~:text=leading%20retrieval%20performance%2C%20give%20organizations,acquired%20last%20May%20via%20Neeva">
        <w:r>
          <w:rPr>
            <w:rStyle w:val="af"/>
          </w:rPr>
          <w:t>[5]</w:t>
        </w:r>
      </w:hyperlink>
      <w:r>
        <w:t xml:space="preserve"> Snowflake launches text-embedding model for retrieval use cases</w:t>
      </w:r>
    </w:p>
    <w:p w14:paraId="1B8FE3D4" w14:textId="77777777" w:rsidR="004B4491" w:rsidRDefault="004F0C0A">
      <w:pPr>
        <w:pStyle w:val="a0"/>
      </w:pPr>
      <w:hyperlink r:id="rId60">
        <w:r>
          <w:rPr>
            <w:rStyle w:val="af"/>
          </w:rPr>
          <w:t>https://www.snowflake.com/en/blog/introducing-snowflake-arctic-embed-snowflakes-state-of-the-art-text-embedding-family-of-models/</w:t>
        </w:r>
      </w:hyperlink>
    </w:p>
    <w:p w14:paraId="7A2402AB" w14:textId="77777777" w:rsidR="004B4491" w:rsidRDefault="004F0C0A">
      <w:pPr>
        <w:pStyle w:val="a0"/>
      </w:pPr>
      <w:hyperlink r:id="rId61" w:anchor=":~:text=">
        <w:r>
          <w:rPr>
            <w:rStyle w:val="af"/>
          </w:rPr>
          <w:t>[6]</w:t>
        </w:r>
      </w:hyperlink>
      <w:r>
        <w:t xml:space="preserve"> Conversational Memory for LLMs with Langchain | Pinecone</w:t>
      </w:r>
    </w:p>
    <w:p w14:paraId="52876556" w14:textId="77777777" w:rsidR="004B4491" w:rsidRDefault="004F0C0A">
      <w:pPr>
        <w:pStyle w:val="a0"/>
      </w:pPr>
      <w:hyperlink r:id="rId62">
        <w:r>
          <w:rPr>
            <w:rStyle w:val="af"/>
          </w:rPr>
          <w:t>https://www.pinecone.io/lear</w:t>
        </w:r>
        <w:r>
          <w:rPr>
            <w:rStyle w:val="af"/>
          </w:rPr>
          <w:t>n/series/langchain/langchain-conversational-memory/</w:t>
        </w:r>
      </w:hyperlink>
    </w:p>
    <w:p w14:paraId="2F4780F7" w14:textId="77777777" w:rsidR="004B4491" w:rsidRDefault="004F0C0A">
      <w:pPr>
        <w:pStyle w:val="a0"/>
      </w:pPr>
      <w:hyperlink r:id="rId63" w:anchor=":~:text=I%20found%20running%20the%20Microsoft,amounts%20of%20texts%20fairly%20quick">
        <w:r>
          <w:rPr>
            <w:rStyle w:val="af"/>
          </w:rPr>
          <w:t>[7]</w:t>
        </w:r>
      </w:hyperlink>
      <w:r>
        <w:t xml:space="preserve"> How to Run LLM Loca</w:t>
      </w:r>
      <w:r>
        <w:t>lly Mac M1</w:t>
      </w:r>
    </w:p>
    <w:p w14:paraId="652B4CB5" w14:textId="77777777" w:rsidR="004B4491" w:rsidRDefault="004F0C0A">
      <w:pPr>
        <w:pStyle w:val="a0"/>
      </w:pPr>
      <w:hyperlink r:id="rId64">
        <w:r>
          <w:rPr>
            <w:rStyle w:val="af"/>
          </w:rPr>
          <w:t>https://www.jeremymorgan.com/blog/generative-ai/how-to-llm-local-mac-m1/</w:t>
        </w:r>
      </w:hyperlink>
    </w:p>
    <w:p w14:paraId="492AB8CF" w14:textId="77777777" w:rsidR="004B4491" w:rsidRDefault="004F0C0A">
      <w:pPr>
        <w:pStyle w:val="a0"/>
      </w:pPr>
      <w:hyperlink r:id="rId65" w:anchor=":~:text=Share">
        <w:r>
          <w:rPr>
            <w:rStyle w:val="af"/>
          </w:rPr>
          <w:t>[8]</w:t>
        </w:r>
      </w:hyperlink>
      <w:r>
        <w:t xml:space="preserve"> </w:t>
      </w:r>
      <w:hyperlink r:id="rId66" w:anchor=":~:text=1,69%20tokens%20per%20second">
        <w:r>
          <w:rPr>
            <w:rStyle w:val="af"/>
          </w:rPr>
          <w:t>[9]</w:t>
        </w:r>
      </w:hyperlink>
      <w:r>
        <w:t xml:space="preserve"> Run Mistral 7B Mo</w:t>
      </w:r>
      <w:r>
        <w:t>del on MacBook M1 Pro with 16GB RAM using llama.cpp | by Gregory Zem | Medium</w:t>
      </w:r>
    </w:p>
    <w:p w14:paraId="0700BD1C" w14:textId="77777777" w:rsidR="004B4491" w:rsidRDefault="004F0C0A">
      <w:pPr>
        <w:pStyle w:val="a0"/>
      </w:pPr>
      <w:hyperlink r:id="rId67">
        <w:r>
          <w:rPr>
            <w:rStyle w:val="af"/>
          </w:rPr>
          <w:t>https://medium.com/@mne/run-mistral-7b-model-on-macbo</w:t>
        </w:r>
        <w:r>
          <w:rPr>
            <w:rStyle w:val="af"/>
          </w:rPr>
          <w:t>ok-m1-pro-with-16gb-ram-using-llama-cpp-44134694b773</w:t>
        </w:r>
      </w:hyperlink>
    </w:p>
    <w:p w14:paraId="4263A1D4" w14:textId="77777777" w:rsidR="004B4491" w:rsidRDefault="004F0C0A">
      <w:pPr>
        <w:pStyle w:val="a0"/>
      </w:pPr>
      <w:hyperlink r:id="rId68" w:anchor=":~:text=Comparison%20between%20GPT,3.5%20Turbo">
        <w:r>
          <w:rPr>
            <w:rStyle w:val="af"/>
          </w:rPr>
          <w:t>[10]</w:t>
        </w:r>
      </w:hyperlink>
      <w:r>
        <w:t xml:space="preserve"> GPT-4o mini vs GPT-3.5 Turbo. I just tried out the n</w:t>
      </w:r>
      <w:r>
        <w:t>ew model and am BEYOND Impressed | by Austin Starks | Medium</w:t>
      </w:r>
    </w:p>
    <w:p w14:paraId="034426E0" w14:textId="77777777" w:rsidR="004B4491" w:rsidRDefault="004F0C0A">
      <w:pPr>
        <w:pStyle w:val="a0"/>
      </w:pPr>
      <w:hyperlink r:id="rId69">
        <w:r>
          <w:rPr>
            <w:rStyle w:val="af"/>
          </w:rPr>
          <w:t>https://medium.com/@austin-starks/gpt-4-mini-v</w:t>
        </w:r>
        <w:r>
          <w:rPr>
            <w:rStyle w:val="af"/>
          </w:rPr>
          <w:t>s-gpt-3-5-turbo-i-just-tried-out-the-new-model-and-am-beyond-impressed-e7a6abb54b1f</w:t>
        </w:r>
      </w:hyperlink>
    </w:p>
    <w:p w14:paraId="6893FF38" w14:textId="77777777" w:rsidR="004B4491" w:rsidRDefault="004F0C0A">
      <w:pPr>
        <w:pStyle w:val="a0"/>
      </w:pPr>
      <w:hyperlink r:id="rId70" w:anchor=":~:text=,certain%20style%20or%20result%20in">
        <w:r>
          <w:rPr>
            <w:rStyle w:val="af"/>
          </w:rPr>
          <w:t>[11]</w:t>
        </w:r>
      </w:hyperlink>
      <w:r>
        <w:t xml:space="preserve"> </w:t>
      </w:r>
      <w:hyperlink r:id="rId71" w:anchor=":~:text=,ChatGPT%20away%20from%20certain%20content">
        <w:r>
          <w:rPr>
            <w:rStyle w:val="af"/>
          </w:rPr>
          <w:t>[12]</w:t>
        </w:r>
      </w:hyperlink>
      <w:r>
        <w:t xml:space="preserve"> ChatGPT Prompts: How Can You Use Them In 2025</w:t>
      </w:r>
    </w:p>
    <w:p w14:paraId="10B2E8C2" w14:textId="77777777" w:rsidR="004B4491" w:rsidRDefault="004F0C0A">
      <w:pPr>
        <w:pStyle w:val="a0"/>
      </w:pPr>
      <w:hyperlink r:id="rId72">
        <w:r>
          <w:rPr>
            <w:rStyle w:val="af"/>
          </w:rPr>
          <w:t>https://thetech</w:t>
        </w:r>
        <w:r>
          <w:rPr>
            <w:rStyle w:val="af"/>
          </w:rPr>
          <w:t>junction.net/chatgpt-prompts-how-to-you-use-them/</w:t>
        </w:r>
      </w:hyperlink>
    </w:p>
    <w:p w14:paraId="3A9803B0" w14:textId="77777777" w:rsidR="004B4491" w:rsidRDefault="004F0C0A">
      <w:pPr>
        <w:pStyle w:val="a0"/>
      </w:pPr>
      <w:hyperlink r:id="rId73" w:anchor=":~:text=allows%20users%20to%20balance%20coherence,to%20their%20own%20desired%20outcome">
        <w:r>
          <w:rPr>
            <w:rStyle w:val="af"/>
          </w:rPr>
          <w:t>[13]</w:t>
        </w:r>
      </w:hyperlink>
      <w:r>
        <w:t xml:space="preserve"> </w:t>
      </w:r>
      <w:hyperlink r:id="rId74" w:anchor=":~:text=Maximum%20length%3A%20The%20maximum%20length,overly%20long%20or%20irrelevant%20responses">
        <w:r>
          <w:rPr>
            <w:rStyle w:val="af"/>
          </w:rPr>
          <w:t>[14]</w:t>
        </w:r>
      </w:hyperlink>
      <w:r>
        <w:t xml:space="preserve"> What is LLM Temperature? | IBM</w:t>
      </w:r>
    </w:p>
    <w:p w14:paraId="74D24D07" w14:textId="77777777" w:rsidR="004B4491" w:rsidRDefault="004F0C0A">
      <w:pPr>
        <w:pStyle w:val="a0"/>
      </w:pPr>
      <w:hyperlink r:id="rId75">
        <w:r>
          <w:rPr>
            <w:rStyle w:val="af"/>
          </w:rPr>
          <w:t>https://www.ibm.com/think/topics/llm-temperature</w:t>
        </w:r>
      </w:hyperlink>
    </w:p>
    <w:p w14:paraId="42E1FA6E" w14:textId="77777777" w:rsidR="004B4491" w:rsidRDefault="004F0C0A">
      <w:pPr>
        <w:pStyle w:val="a0"/>
      </w:pPr>
      <w:hyperlink r:id="rId76" w:anchor=":~:text=Updated%201%20month%20ago%20,3">
        <w:r>
          <w:rPr>
            <w:rStyle w:val="af"/>
          </w:rPr>
          <w:t>[15]</w:t>
        </w:r>
      </w:hyperlink>
      <w:r>
        <w:t xml:space="preserve"> </w:t>
      </w:r>
      <w:hyperlink r:id="rId77" w:anchor=":~:text=,scale">
        <w:r>
          <w:rPr>
            <w:rStyle w:val="af"/>
          </w:rPr>
          <w:t>[16]</w:t>
        </w:r>
      </w:hyperlink>
      <w:r>
        <w:t xml:space="preserve"> </w:t>
      </w:r>
      <w:hyperlink r:id="rId78" w:anchor=":~:text=understanding,Tags%20Updated%2011%20months%20ago">
        <w:r>
          <w:rPr>
            <w:rStyle w:val="af"/>
          </w:rPr>
          <w:t>[18]</w:t>
        </w:r>
      </w:hyperlink>
      <w:r>
        <w:t xml:space="preserve"> </w:t>
      </w:r>
      <w:hyperlink r:id="rId79" w:anchor=":~:text=Tags%20Updated%201%20year%20ago,Tags%20Updated%201%20year%20ago">
        <w:r>
          <w:rPr>
            <w:rStyle w:val="af"/>
          </w:rPr>
          <w:t>[19]</w:t>
        </w:r>
      </w:hyperlink>
      <w:r>
        <w:t xml:space="preserve"> </w:t>
      </w:r>
      <w:hyperlink r:id="rId80" w:anchor=":~:text=%2A%20%20nomic,3">
        <w:r>
          <w:rPr>
            <w:rStyle w:val="af"/>
          </w:rPr>
          <w:t>[20]</w:t>
        </w:r>
      </w:hyperlink>
      <w:r>
        <w:t xml:space="preserve"> </w:t>
      </w:r>
      <w:hyperlink r:id="rId81" w:anchor=":~:text=%2A%20%20mxbai,25">
        <w:r>
          <w:rPr>
            <w:rStyle w:val="af"/>
          </w:rPr>
          <w:t>[21]</w:t>
        </w:r>
      </w:hyperlink>
      <w:r>
        <w:t xml:space="preserve"> </w:t>
      </w:r>
      <w:hyperlink r:id="rId82" w:anchor=":~:text=%2A%20%20snowflake,47">
        <w:r>
          <w:rPr>
            <w:rStyle w:val="af"/>
          </w:rPr>
          <w:t>[22]</w:t>
        </w:r>
      </w:hyperlink>
      <w:r>
        <w:t xml:space="preserve"> </w:t>
      </w:r>
      <w:hyperlink r:id="rId83" w:anchor=":~:text=%2A%20%20bge,Tags%20Updated%2011%20months%20ago">
        <w:r>
          <w:rPr>
            <w:rStyle w:val="af"/>
          </w:rPr>
          <w:t>[23]</w:t>
        </w:r>
      </w:hyperlink>
      <w:r>
        <w:t xml:space="preserve"> library</w:t>
      </w:r>
    </w:p>
    <w:p w14:paraId="72513596" w14:textId="77777777" w:rsidR="004B4491" w:rsidRDefault="004F0C0A">
      <w:pPr>
        <w:pStyle w:val="a0"/>
      </w:pPr>
      <w:hyperlink r:id="rId84">
        <w:r>
          <w:rPr>
            <w:rStyle w:val="af"/>
          </w:rPr>
          <w:t>https://ollama.com/library</w:t>
        </w:r>
      </w:hyperlink>
    </w:p>
    <w:p w14:paraId="30819D5A" w14:textId="77777777" w:rsidR="004B4491" w:rsidRDefault="004F0C0A">
      <w:pPr>
        <w:pStyle w:val="a0"/>
      </w:pPr>
      <w:hyperlink r:id="rId85" w:anchor=":~:text=edited%20Sep%2027%2C%202023">
        <w:r>
          <w:rPr>
            <w:rStyle w:val="af"/>
          </w:rPr>
          <w:t>[17]</w:t>
        </w:r>
      </w:hyperlink>
      <w:r>
        <w:t xml:space="preserve"> mistralai/Mistral-7B-v0.1 · context window size</w:t>
      </w:r>
    </w:p>
    <w:p w14:paraId="777E41DC" w14:textId="77777777" w:rsidR="004B4491" w:rsidRDefault="004F0C0A">
      <w:pPr>
        <w:pStyle w:val="a0"/>
      </w:pPr>
      <w:hyperlink r:id="rId86">
        <w:r>
          <w:rPr>
            <w:rStyle w:val="af"/>
          </w:rPr>
          <w:t>https://huggingface.co/mistralai/Mistral-7B-v0.1/discussions/4</w:t>
        </w:r>
      </w:hyperlink>
      <w:bookmarkEnd w:id="11"/>
    </w:p>
    <w:sectPr w:rsidR="004B4491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7A75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3A610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4491"/>
    <w:rsid w:val="004B4491"/>
    <w:rsid w:val="004F0C0A"/>
    <w:rsid w:val="00F51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CD0B8"/>
  <w15:docId w15:val="{3854CA74-F550-4DF8-A68B-6A1894C23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nowflake.com/en/blog/introducing-snowflake-arctic-embed-snowflakes-state-of-the-art-text-embedding-family-of-models/" TargetMode="External"/><Relationship Id="rId18" Type="http://schemas.openxmlformats.org/officeDocument/2006/relationships/hyperlink" Target="https://medium.com/@austin-starks/gpt-4-mini-vs-gpt-3-5-turbo-i-just-tried-out-the-new-model-and-am-beyond-impressed-e7a6abb54b1f" TargetMode="External"/><Relationship Id="rId26" Type="http://schemas.openxmlformats.org/officeDocument/2006/relationships/hyperlink" Target="https://ollama.com/library" TargetMode="External"/><Relationship Id="rId39" Type="http://schemas.openxmlformats.org/officeDocument/2006/relationships/hyperlink" Target="https://huggingface.co/mistralai/Mistral-7B-v0.1/discussions/4" TargetMode="External"/><Relationship Id="rId21" Type="http://schemas.openxmlformats.org/officeDocument/2006/relationships/hyperlink" Target="https://thetechjunction.net/chatgpt-prompts-how-to-you-use-them/" TargetMode="External"/><Relationship Id="rId34" Type="http://schemas.openxmlformats.org/officeDocument/2006/relationships/hyperlink" Target="https://ollama.com/library" TargetMode="External"/><Relationship Id="rId42" Type="http://schemas.openxmlformats.org/officeDocument/2006/relationships/hyperlink" Target="https://python.langchain.com/docs/concepts/text_splitters/" TargetMode="External"/><Relationship Id="rId47" Type="http://schemas.openxmlformats.org/officeDocument/2006/relationships/hyperlink" Target="https://medium.com/@mne/run-mistral-7b-model-on-macbook-m1-pro-with-16gb-ram-using-llama-cpp-44134694b773" TargetMode="External"/><Relationship Id="rId50" Type="http://schemas.openxmlformats.org/officeDocument/2006/relationships/hyperlink" Target="https://www.ibm.com/think/topics/llm-temperature" TargetMode="External"/><Relationship Id="rId55" Type="http://schemas.openxmlformats.org/officeDocument/2006/relationships/hyperlink" Target="https://python.langchain.com/docs/concepts/text_splitters/" TargetMode="External"/><Relationship Id="rId63" Type="http://schemas.openxmlformats.org/officeDocument/2006/relationships/hyperlink" Target="https://www.jeremymorgan.com/blog/generative-ai/how-to-llm-local-mac-m1/" TargetMode="External"/><Relationship Id="rId68" Type="http://schemas.openxmlformats.org/officeDocument/2006/relationships/hyperlink" Target="https://medium.com/@austin-starks/gpt-4-mini-vs-gpt-3-5-turbo-i-just-tried-out-the-new-model-and-am-beyond-impressed-e7a6abb54b1f" TargetMode="External"/><Relationship Id="rId76" Type="http://schemas.openxmlformats.org/officeDocument/2006/relationships/hyperlink" Target="https://ollama.com/library" TargetMode="External"/><Relationship Id="rId84" Type="http://schemas.openxmlformats.org/officeDocument/2006/relationships/hyperlink" Target="https://ollama.com/library" TargetMode="External"/><Relationship Id="rId7" Type="http://schemas.openxmlformats.org/officeDocument/2006/relationships/hyperlink" Target="https://python.langchain.com/docs/how_to/markdown_header_metadata_splitter/" TargetMode="External"/><Relationship Id="rId71" Type="http://schemas.openxmlformats.org/officeDocument/2006/relationships/hyperlink" Target="https://thetechjunction.net/chatgpt-prompts-how-to-you-use-the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dium.com/@mne/run-mistral-7b-model-on-macbook-m1-pro-with-16gb-ram-using-llama-cpp-44134694b773" TargetMode="External"/><Relationship Id="rId29" Type="http://schemas.openxmlformats.org/officeDocument/2006/relationships/hyperlink" Target="https://ollama.com/library" TargetMode="External"/><Relationship Id="rId11" Type="http://schemas.openxmlformats.org/officeDocument/2006/relationships/hyperlink" Target="https://www.snowflake.com/en/blog/introducing-snowflake-arctic-embed-snowflakes-state-of-the-art-text-embedding-family-of-models/" TargetMode="External"/><Relationship Id="rId24" Type="http://schemas.openxmlformats.org/officeDocument/2006/relationships/hyperlink" Target="https://www.ibm.com/think/topics/llm-temperature" TargetMode="External"/><Relationship Id="rId32" Type="http://schemas.openxmlformats.org/officeDocument/2006/relationships/hyperlink" Target="https://ollama.com/library" TargetMode="External"/><Relationship Id="rId37" Type="http://schemas.openxmlformats.org/officeDocument/2006/relationships/hyperlink" Target="https://medium.com/@austin-starks/gpt-4-mini-vs-gpt-3-5-turbo-i-just-tried-out-the-new-model-and-am-beyond-impressed-e7a6abb54b1f" TargetMode="External"/><Relationship Id="rId40" Type="http://schemas.openxmlformats.org/officeDocument/2006/relationships/hyperlink" Target="https://medium.com/@mne/run-mistral-7b-model-on-macbook-m1-pro-with-16gb-ram-using-llama-cpp-44134694b773" TargetMode="External"/><Relationship Id="rId45" Type="http://schemas.openxmlformats.org/officeDocument/2006/relationships/hyperlink" Target="https://www.snowflake.com/en/blog/introducing-snowflake-arctic-embed-snowflakes-state-of-the-art-text-embedding-family-of-models/" TargetMode="External"/><Relationship Id="rId53" Type="http://schemas.openxmlformats.org/officeDocument/2006/relationships/hyperlink" Target="https://python.langchain.com/docs/how_to/markdown_header_metadata_splitter/" TargetMode="External"/><Relationship Id="rId58" Type="http://schemas.openxmlformats.org/officeDocument/2006/relationships/hyperlink" Target="https://www.sbert.net/docs/sentence_transformer/pretrained_models.html" TargetMode="External"/><Relationship Id="rId66" Type="http://schemas.openxmlformats.org/officeDocument/2006/relationships/hyperlink" Target="https://medium.com/@mne/run-mistral-7b-model-on-macbook-m1-pro-with-16gb-ram-using-llama-cpp-44134694b773" TargetMode="External"/><Relationship Id="rId74" Type="http://schemas.openxmlformats.org/officeDocument/2006/relationships/hyperlink" Target="https://www.ibm.com/think/topics/llm-temperature" TargetMode="External"/><Relationship Id="rId79" Type="http://schemas.openxmlformats.org/officeDocument/2006/relationships/hyperlink" Target="https://ollama.com/library" TargetMode="External"/><Relationship Id="rId87" Type="http://schemas.openxmlformats.org/officeDocument/2006/relationships/fontTable" Target="fontTable.xml"/><Relationship Id="rId5" Type="http://schemas.openxmlformats.org/officeDocument/2006/relationships/hyperlink" Target="https://python.langchain.com/docs/how_to/markdown_header_metadata_splitter/" TargetMode="External"/><Relationship Id="rId61" Type="http://schemas.openxmlformats.org/officeDocument/2006/relationships/hyperlink" Target="https://www.pinecone.io/learn/series/langchain/langchain-conversational-memory/" TargetMode="External"/><Relationship Id="rId82" Type="http://schemas.openxmlformats.org/officeDocument/2006/relationships/hyperlink" Target="https://ollama.com/library" TargetMode="External"/><Relationship Id="rId19" Type="http://schemas.openxmlformats.org/officeDocument/2006/relationships/hyperlink" Target="https://medium.com/@mne/run-mistral-7b-model-on-macbook-m1-pro-with-16gb-ram-using-llama-cpp-44134694b77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bert.net/docs/sentence_transformer/pretrained_models.html" TargetMode="External"/><Relationship Id="rId14" Type="http://schemas.openxmlformats.org/officeDocument/2006/relationships/hyperlink" Target="https://www.pinecone.io/learn/series/langchain/langchain-conversational-memory/" TargetMode="External"/><Relationship Id="rId22" Type="http://schemas.openxmlformats.org/officeDocument/2006/relationships/hyperlink" Target="https://thetechjunction.net/chatgpt-prompts-how-to-you-use-them/" TargetMode="External"/><Relationship Id="rId27" Type="http://schemas.openxmlformats.org/officeDocument/2006/relationships/hyperlink" Target="https://ollama.com/library" TargetMode="External"/><Relationship Id="rId30" Type="http://schemas.openxmlformats.org/officeDocument/2006/relationships/hyperlink" Target="https://ollama.com/library" TargetMode="External"/><Relationship Id="rId35" Type="http://schemas.openxmlformats.org/officeDocument/2006/relationships/hyperlink" Target="https://www.jeremymorgan.com/blog/generative-ai/how-to-llm-local-mac-m1/" TargetMode="External"/><Relationship Id="rId43" Type="http://schemas.openxmlformats.org/officeDocument/2006/relationships/hyperlink" Target="https://python.langchain.com/docs/how_to/markdown_header_metadata_splitter/" TargetMode="External"/><Relationship Id="rId48" Type="http://schemas.openxmlformats.org/officeDocument/2006/relationships/hyperlink" Target="https://www.pinecone.io/learn/series/langchain/langchain-conversational-memory/" TargetMode="External"/><Relationship Id="rId56" Type="http://schemas.openxmlformats.org/officeDocument/2006/relationships/hyperlink" Target="https://python.langchain.com/docs/concepts/text_splitters/" TargetMode="External"/><Relationship Id="rId64" Type="http://schemas.openxmlformats.org/officeDocument/2006/relationships/hyperlink" Target="https://www.jeremymorgan.com/blog/generative-ai/how-to-llm-local-mac-m1/" TargetMode="External"/><Relationship Id="rId69" Type="http://schemas.openxmlformats.org/officeDocument/2006/relationships/hyperlink" Target="https://medium.com/@austin-starks/gpt-4-mini-vs-gpt-3-5-turbo-i-just-tried-out-the-new-model-and-am-beyond-impressed-e7a6abb54b1f" TargetMode="External"/><Relationship Id="rId77" Type="http://schemas.openxmlformats.org/officeDocument/2006/relationships/hyperlink" Target="https://ollama.com/library" TargetMode="External"/><Relationship Id="rId8" Type="http://schemas.openxmlformats.org/officeDocument/2006/relationships/hyperlink" Target="https://python.langchain.com/docs/concepts/text_splitters/" TargetMode="External"/><Relationship Id="rId51" Type="http://schemas.openxmlformats.org/officeDocument/2006/relationships/hyperlink" Target="https://huggingface.co/mistralai/Mistral-7B-v0.1/discussions/4" TargetMode="External"/><Relationship Id="rId72" Type="http://schemas.openxmlformats.org/officeDocument/2006/relationships/hyperlink" Target="https://thetechjunction.net/chatgpt-prompts-how-to-you-use-them/" TargetMode="External"/><Relationship Id="rId80" Type="http://schemas.openxmlformats.org/officeDocument/2006/relationships/hyperlink" Target="https://ollama.com/library" TargetMode="External"/><Relationship Id="rId85" Type="http://schemas.openxmlformats.org/officeDocument/2006/relationships/hyperlink" Target="https://huggingface.co/mistralai/Mistral-7B-v0.1/discussions/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snowflake.com/en/blog/introducing-snowflake-arctic-embed-snowflakes-state-of-the-art-text-embedding-family-of-models/" TargetMode="External"/><Relationship Id="rId17" Type="http://schemas.openxmlformats.org/officeDocument/2006/relationships/hyperlink" Target="https://medium.com/@mne/run-mistral-7b-model-on-macbook-m1-pro-with-16gb-ram-using-llama-cpp-44134694b773" TargetMode="External"/><Relationship Id="rId25" Type="http://schemas.openxmlformats.org/officeDocument/2006/relationships/hyperlink" Target="https://www.ibm.com/think/topics/llm-temperature" TargetMode="External"/><Relationship Id="rId33" Type="http://schemas.openxmlformats.org/officeDocument/2006/relationships/hyperlink" Target="https://ollama.com/library" TargetMode="External"/><Relationship Id="rId38" Type="http://schemas.openxmlformats.org/officeDocument/2006/relationships/hyperlink" Target="https://medium.com/@mne/run-mistral-7b-model-on-macbook-m1-pro-with-16gb-ram-using-llama-cpp-44134694b773" TargetMode="External"/><Relationship Id="rId46" Type="http://schemas.openxmlformats.org/officeDocument/2006/relationships/hyperlink" Target="https://www.jeremymorgan.com/blog/generative-ai/how-to-llm-local-mac-m1/" TargetMode="External"/><Relationship Id="rId59" Type="http://schemas.openxmlformats.org/officeDocument/2006/relationships/hyperlink" Target="https://www.snowflake.com/en/blog/introducing-snowflake-arctic-embed-snowflakes-state-of-the-art-text-embedding-family-of-models/" TargetMode="External"/><Relationship Id="rId67" Type="http://schemas.openxmlformats.org/officeDocument/2006/relationships/hyperlink" Target="https://medium.com/@mne/run-mistral-7b-model-on-macbook-m1-pro-with-16gb-ram-using-llama-cpp-44134694b773" TargetMode="External"/><Relationship Id="rId20" Type="http://schemas.openxmlformats.org/officeDocument/2006/relationships/hyperlink" Target="https://www.jeremymorgan.com/blog/generative-ai/how-to-llm-local-mac-m1/" TargetMode="External"/><Relationship Id="rId41" Type="http://schemas.openxmlformats.org/officeDocument/2006/relationships/hyperlink" Target="https://www.jeremymorgan.com/blog/generative-ai/how-to-llm-local-mac-m1/" TargetMode="External"/><Relationship Id="rId54" Type="http://schemas.openxmlformats.org/officeDocument/2006/relationships/hyperlink" Target="https://python.langchain.com/docs/concepts/text_splitters/" TargetMode="External"/><Relationship Id="rId62" Type="http://schemas.openxmlformats.org/officeDocument/2006/relationships/hyperlink" Target="https://www.pinecone.io/learn/series/langchain/langchain-conversational-memory/" TargetMode="External"/><Relationship Id="rId70" Type="http://schemas.openxmlformats.org/officeDocument/2006/relationships/hyperlink" Target="https://thetechjunction.net/chatgpt-prompts-how-to-you-use-them/" TargetMode="External"/><Relationship Id="rId75" Type="http://schemas.openxmlformats.org/officeDocument/2006/relationships/hyperlink" Target="https://www.ibm.com/think/topics/llm-temperature" TargetMode="External"/><Relationship Id="rId83" Type="http://schemas.openxmlformats.org/officeDocument/2006/relationships/hyperlink" Target="https://ollama.com/library" TargetMode="Externa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python.langchain.com/docs/concepts/text_splitters/" TargetMode="External"/><Relationship Id="rId15" Type="http://schemas.openxmlformats.org/officeDocument/2006/relationships/hyperlink" Target="https://www.jeremymorgan.com/blog/generative-ai/how-to-llm-local-mac-m1/" TargetMode="External"/><Relationship Id="rId23" Type="http://schemas.openxmlformats.org/officeDocument/2006/relationships/hyperlink" Target="https://www.ibm.com/think/topics/llm-temperature" TargetMode="External"/><Relationship Id="rId28" Type="http://schemas.openxmlformats.org/officeDocument/2006/relationships/hyperlink" Target="https://huggingface.co/mistralai/Mistral-7B-v0.1/discussions/4" TargetMode="External"/><Relationship Id="rId36" Type="http://schemas.openxmlformats.org/officeDocument/2006/relationships/hyperlink" Target="https://medium.com/@austin-starks/gpt-4-mini-vs-gpt-3-5-turbo-i-just-tried-out-the-new-model-and-am-beyond-impressed-e7a6abb54b1f" TargetMode="External"/><Relationship Id="rId49" Type="http://schemas.openxmlformats.org/officeDocument/2006/relationships/hyperlink" Target="https://thetechjunction.net/chatgpt-prompts-how-to-you-use-them/" TargetMode="External"/><Relationship Id="rId57" Type="http://schemas.openxmlformats.org/officeDocument/2006/relationships/hyperlink" Target="https://www.sbert.net/docs/sentence_transformer/pretrained_models.html" TargetMode="External"/><Relationship Id="rId10" Type="http://schemas.openxmlformats.org/officeDocument/2006/relationships/hyperlink" Target="https://www.snowflake.com/en/blog/introducing-snowflake-arctic-embed-snowflakes-state-of-the-art-text-embedding-family-of-models/" TargetMode="External"/><Relationship Id="rId31" Type="http://schemas.openxmlformats.org/officeDocument/2006/relationships/hyperlink" Target="https://ollama.com/library" TargetMode="External"/><Relationship Id="rId44" Type="http://schemas.openxmlformats.org/officeDocument/2006/relationships/hyperlink" Target="https://www.sbert.net/docs/sentence_transformer/pretrained_models.html" TargetMode="External"/><Relationship Id="rId52" Type="http://schemas.openxmlformats.org/officeDocument/2006/relationships/hyperlink" Target="https://medium.com/@austin-starks/gpt-4-mini-vs-gpt-3-5-turbo-i-just-tried-out-the-new-model-and-am-beyond-impressed-e7a6abb54b1f" TargetMode="External"/><Relationship Id="rId60" Type="http://schemas.openxmlformats.org/officeDocument/2006/relationships/hyperlink" Target="https://www.snowflake.com/en/blog/introducing-snowflake-arctic-embed-snowflakes-state-of-the-art-text-embedding-family-of-models/" TargetMode="External"/><Relationship Id="rId65" Type="http://schemas.openxmlformats.org/officeDocument/2006/relationships/hyperlink" Target="https://medium.com/@mne/run-mistral-7b-model-on-macbook-m1-pro-with-16gb-ram-using-llama-cpp-44134694b773" TargetMode="External"/><Relationship Id="rId73" Type="http://schemas.openxmlformats.org/officeDocument/2006/relationships/hyperlink" Target="https://www.ibm.com/think/topics/llm-temperature" TargetMode="External"/><Relationship Id="rId78" Type="http://schemas.openxmlformats.org/officeDocument/2006/relationships/hyperlink" Target="https://ollama.com/library" TargetMode="External"/><Relationship Id="rId81" Type="http://schemas.openxmlformats.org/officeDocument/2006/relationships/hyperlink" Target="https://ollama.com/library" TargetMode="External"/><Relationship Id="rId86" Type="http://schemas.openxmlformats.org/officeDocument/2006/relationships/hyperlink" Target="https://huggingface.co/mistralai/Mistral-7B-v0.1/discussions/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063</Words>
  <Characters>23165</Characters>
  <Application>Microsoft Office Word</Application>
  <DocSecurity>0</DocSecurity>
  <Lines>193</Lines>
  <Paragraphs>54</Paragraphs>
  <ScaleCrop>false</ScaleCrop>
  <Company/>
  <LinksUpToDate>false</LinksUpToDate>
  <CharactersWithSpaces>2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is Gudkov</dc:creator>
  <cp:keywords/>
  <cp:lastModifiedBy>Denis Gudkov</cp:lastModifiedBy>
  <cp:revision>2</cp:revision>
  <dcterms:created xsi:type="dcterms:W3CDTF">2025-07-10T15:38:00Z</dcterms:created>
  <dcterms:modified xsi:type="dcterms:W3CDTF">2025-07-10T15:38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